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3"/>
        <w:gridCol w:w="5528"/>
      </w:tblGrid>
      <w:tr w:rsidR="00327DB8" w:rsidRPr="00235BF0" w:rsidTr="007C4712">
        <w:tc>
          <w:tcPr>
            <w:tcW w:w="4503" w:type="dxa"/>
          </w:tcPr>
          <w:p w:rsidR="00327DB8" w:rsidRPr="00C34F1D" w:rsidRDefault="004906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34F1D">
              <w:rPr>
                <w:rFonts w:ascii="Times New Roman" w:hAnsi="Times New Roman" w:cs="Times New Roman"/>
                <w:sz w:val="24"/>
                <w:szCs w:val="24"/>
              </w:rPr>
              <w:t>KHOA: ………………………….</w:t>
            </w:r>
          </w:p>
        </w:tc>
        <w:tc>
          <w:tcPr>
            <w:tcW w:w="5528" w:type="dxa"/>
          </w:tcPr>
          <w:p w:rsidR="00327DB8" w:rsidRPr="00235BF0" w:rsidRDefault="0035356A" w:rsidP="003535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35BF0">
              <w:rPr>
                <w:rFonts w:ascii="Times New Roman" w:hAnsi="Times New Roman" w:cs="Times New Roman"/>
                <w:b/>
                <w:sz w:val="24"/>
                <w:szCs w:val="24"/>
              </w:rPr>
              <w:t>CỘNG HÒA XÃ HỘI CHỦ NGHĨA VIỆT NAM</w:t>
            </w:r>
          </w:p>
        </w:tc>
      </w:tr>
      <w:tr w:rsidR="00327DB8" w:rsidRPr="00235BF0" w:rsidTr="007C4712">
        <w:tc>
          <w:tcPr>
            <w:tcW w:w="4503" w:type="dxa"/>
          </w:tcPr>
          <w:p w:rsidR="00327DB8" w:rsidRPr="00235BF0" w:rsidRDefault="004906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35BF0">
              <w:rPr>
                <w:rFonts w:ascii="Times New Roman" w:hAnsi="Times New Roman" w:cs="Times New Roman"/>
                <w:b/>
                <w:sz w:val="24"/>
                <w:szCs w:val="24"/>
              </w:rPr>
              <w:t>BỘ MÔN: …………………….</w:t>
            </w:r>
          </w:p>
        </w:tc>
        <w:tc>
          <w:tcPr>
            <w:tcW w:w="5528" w:type="dxa"/>
          </w:tcPr>
          <w:p w:rsidR="00327DB8" w:rsidRPr="00490685" w:rsidRDefault="0035356A" w:rsidP="003535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49068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Độc lập – Tự do – Hạnh phúc</w:t>
            </w:r>
          </w:p>
        </w:tc>
      </w:tr>
      <w:tr w:rsidR="00327DB8" w:rsidRPr="00235BF0" w:rsidTr="007C4712">
        <w:tc>
          <w:tcPr>
            <w:tcW w:w="4503" w:type="dxa"/>
          </w:tcPr>
          <w:p w:rsidR="00327DB8" w:rsidRPr="00235BF0" w:rsidRDefault="00327D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528" w:type="dxa"/>
          </w:tcPr>
          <w:p w:rsidR="00327DB8" w:rsidRPr="00235BF0" w:rsidRDefault="00327D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D59F7" w:rsidRPr="00121E8E" w:rsidRDefault="00E257E4" w:rsidP="00121E8E">
      <w:pPr>
        <w:ind w:left="709" w:hanging="709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BẢNG CẤU TRÚC ĐỀ</w:t>
      </w:r>
      <w:r w:rsidR="00ED59F7" w:rsidRPr="00121E8E">
        <w:rPr>
          <w:rFonts w:ascii="Times New Roman" w:hAnsi="Times New Roman" w:cs="Times New Roman"/>
          <w:b/>
          <w:sz w:val="28"/>
          <w:szCs w:val="28"/>
        </w:rPr>
        <w:t xml:space="preserve"> THI KẾT THÚC HỌC PHẦN</w:t>
      </w:r>
    </w:p>
    <w:p w:rsidR="000953D3" w:rsidRPr="0078798B" w:rsidRDefault="00711C96" w:rsidP="00711C96">
      <w:pPr>
        <w:spacing w:after="0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="002C75D9">
        <w:rPr>
          <w:rFonts w:ascii="Times New Roman" w:hAnsi="Times New Roman" w:cs="Times New Roman"/>
          <w:sz w:val="26"/>
          <w:szCs w:val="26"/>
        </w:rPr>
        <w:t>Tên học phần</w:t>
      </w:r>
      <w:r w:rsidR="000953D3" w:rsidRPr="0078798B">
        <w:rPr>
          <w:rFonts w:ascii="Times New Roman" w:hAnsi="Times New Roman" w:cs="Times New Roman"/>
          <w:sz w:val="26"/>
          <w:szCs w:val="26"/>
        </w:rPr>
        <w:t>:…………………………</w:t>
      </w:r>
      <w:r w:rsidR="002C75D9">
        <w:rPr>
          <w:rFonts w:ascii="Times New Roman" w:hAnsi="Times New Roman" w:cs="Times New Roman"/>
          <w:sz w:val="26"/>
          <w:szCs w:val="26"/>
        </w:rPr>
        <w:t xml:space="preserve"> Mã </w:t>
      </w:r>
      <w:r w:rsidR="00176CD2">
        <w:rPr>
          <w:rFonts w:ascii="Times New Roman" w:hAnsi="Times New Roman" w:cs="Times New Roman"/>
          <w:sz w:val="26"/>
          <w:szCs w:val="26"/>
        </w:rPr>
        <w:t>h</w:t>
      </w:r>
      <w:r w:rsidR="002C75D9">
        <w:rPr>
          <w:rFonts w:ascii="Times New Roman" w:hAnsi="Times New Roman" w:cs="Times New Roman"/>
          <w:sz w:val="26"/>
          <w:szCs w:val="26"/>
        </w:rPr>
        <w:t>ọc phần:………</w:t>
      </w:r>
      <w:r>
        <w:rPr>
          <w:rFonts w:ascii="Times New Roman" w:hAnsi="Times New Roman" w:cs="Times New Roman"/>
          <w:sz w:val="26"/>
          <w:szCs w:val="26"/>
        </w:rPr>
        <w:t>………………..….</w:t>
      </w:r>
    </w:p>
    <w:p w:rsidR="009A7AEC" w:rsidRDefault="00711C96" w:rsidP="00711C96">
      <w:pPr>
        <w:spacing w:after="0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  <w:t xml:space="preserve">Số tín chỉ:…………………………...... </w:t>
      </w:r>
      <w:r w:rsidR="002C75D9">
        <w:rPr>
          <w:rFonts w:ascii="Times New Roman" w:hAnsi="Times New Roman" w:cs="Times New Roman"/>
          <w:sz w:val="26"/>
          <w:szCs w:val="26"/>
        </w:rPr>
        <w:t>Hình thức thi</w:t>
      </w:r>
      <w:r>
        <w:rPr>
          <w:rFonts w:ascii="Times New Roman" w:hAnsi="Times New Roman" w:cs="Times New Roman"/>
          <w:sz w:val="26"/>
          <w:szCs w:val="26"/>
        </w:rPr>
        <w:t>:…………………………</w:t>
      </w:r>
      <w:r w:rsidR="000953D3" w:rsidRPr="0078798B">
        <w:rPr>
          <w:rFonts w:ascii="Times New Roman" w:hAnsi="Times New Roman" w:cs="Times New Roman"/>
          <w:sz w:val="26"/>
          <w:szCs w:val="26"/>
        </w:rPr>
        <w:t>…</w:t>
      </w:r>
      <w:r w:rsidRPr="0078798B">
        <w:rPr>
          <w:rFonts w:ascii="Times New Roman" w:hAnsi="Times New Roman" w:cs="Times New Roman"/>
          <w:sz w:val="26"/>
          <w:szCs w:val="26"/>
        </w:rPr>
        <w:t xml:space="preserve"> </w:t>
      </w:r>
    </w:p>
    <w:p w:rsidR="00176CD2" w:rsidRDefault="00176CD2" w:rsidP="00711C96">
      <w:pPr>
        <w:spacing w:after="0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  <w:t>Thời gian làm bài/chuẩn bị:……………………………………………………….</w:t>
      </w:r>
    </w:p>
    <w:p w:rsidR="00E257E4" w:rsidRPr="0078798B" w:rsidRDefault="00E257E4" w:rsidP="00711C96">
      <w:pPr>
        <w:spacing w:after="0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  <w:t>Học kỳ:……………………………….. Năm học:………………………………..</w:t>
      </w:r>
    </w:p>
    <w:p w:rsidR="00711C96" w:rsidRDefault="00711C96" w:rsidP="00C42373">
      <w:pPr>
        <w:spacing w:after="0"/>
        <w:jc w:val="both"/>
        <w:rPr>
          <w:rFonts w:ascii="Times New Roman" w:hAnsi="Times New Roman" w:cs="Times New Roman"/>
          <w:b/>
          <w:sz w:val="26"/>
          <w:szCs w:val="26"/>
        </w:rPr>
      </w:pPr>
    </w:p>
    <w:p w:rsidR="00FE6BC6" w:rsidRPr="00DC7696" w:rsidRDefault="00984DF1" w:rsidP="00C42373">
      <w:pPr>
        <w:spacing w:after="0"/>
        <w:jc w:val="both"/>
        <w:rPr>
          <w:rFonts w:ascii="Times New Roman" w:hAnsi="Times New Roman" w:cs="Times New Roman"/>
          <w:b/>
          <w:sz w:val="26"/>
          <w:szCs w:val="26"/>
        </w:rPr>
      </w:pPr>
      <w:r w:rsidRPr="00DC7696">
        <w:rPr>
          <w:rFonts w:ascii="Times New Roman" w:hAnsi="Times New Roman" w:cs="Times New Roman"/>
          <w:b/>
          <w:sz w:val="26"/>
          <w:szCs w:val="26"/>
        </w:rPr>
        <w:t xml:space="preserve">I. </w:t>
      </w:r>
      <w:r w:rsidR="00176CD2">
        <w:rPr>
          <w:rFonts w:ascii="Times New Roman" w:hAnsi="Times New Roman" w:cs="Times New Roman"/>
          <w:b/>
          <w:sz w:val="26"/>
          <w:szCs w:val="26"/>
        </w:rPr>
        <w:t>CẤU TRÚC ĐỀ THI</w:t>
      </w:r>
      <w:r w:rsidR="00FE6BC6" w:rsidRPr="00DC7696">
        <w:rPr>
          <w:rFonts w:ascii="Times New Roman" w:hAnsi="Times New Roman" w:cs="Times New Roman"/>
          <w:b/>
          <w:sz w:val="26"/>
          <w:szCs w:val="26"/>
        </w:rPr>
        <w:t>:</w:t>
      </w:r>
    </w:p>
    <w:p w:rsidR="00711C96" w:rsidRPr="00111710" w:rsidRDefault="00711C96" w:rsidP="00711C96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</w:p>
    <w:tbl>
      <w:tblPr>
        <w:tblStyle w:val="TableGrid"/>
        <w:tblW w:w="10280" w:type="dxa"/>
        <w:tblLook w:val="04A0" w:firstRow="1" w:lastRow="0" w:firstColumn="1" w:lastColumn="0" w:noHBand="0" w:noVBand="1"/>
      </w:tblPr>
      <w:tblGrid>
        <w:gridCol w:w="709"/>
        <w:gridCol w:w="1242"/>
        <w:gridCol w:w="1388"/>
        <w:gridCol w:w="1388"/>
        <w:gridCol w:w="1388"/>
        <w:gridCol w:w="1388"/>
        <w:gridCol w:w="1388"/>
        <w:gridCol w:w="1389"/>
      </w:tblGrid>
      <w:tr w:rsidR="00711C96" w:rsidTr="00711C96">
        <w:tc>
          <w:tcPr>
            <w:tcW w:w="709" w:type="dxa"/>
            <w:vMerge w:val="restart"/>
          </w:tcPr>
          <w:p w:rsidR="00711C96" w:rsidRPr="00111710" w:rsidRDefault="00711C96" w:rsidP="00711C96">
            <w:pPr>
              <w:spacing w:line="288" w:lineRule="auto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11710">
              <w:rPr>
                <w:rFonts w:ascii="Times New Roman" w:hAnsi="Times New Roman" w:cs="Times New Roman"/>
                <w:b/>
                <w:sz w:val="26"/>
                <w:szCs w:val="26"/>
              </w:rPr>
              <w:t>S</w:t>
            </w: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t</w:t>
            </w:r>
          </w:p>
        </w:tc>
        <w:tc>
          <w:tcPr>
            <w:tcW w:w="1242" w:type="dxa"/>
            <w:vMerge w:val="restart"/>
          </w:tcPr>
          <w:p w:rsidR="00711C96" w:rsidRPr="00111710" w:rsidRDefault="00711C96" w:rsidP="00711C96">
            <w:pPr>
              <w:spacing w:line="288" w:lineRule="auto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11710">
              <w:rPr>
                <w:rFonts w:ascii="Times New Roman" w:hAnsi="Times New Roman" w:cs="Times New Roman"/>
                <w:b/>
                <w:sz w:val="26"/>
                <w:szCs w:val="26"/>
              </w:rPr>
              <w:t>Câu hỏi</w:t>
            </w:r>
          </w:p>
        </w:tc>
        <w:tc>
          <w:tcPr>
            <w:tcW w:w="8329" w:type="dxa"/>
            <w:gridSpan w:val="6"/>
          </w:tcPr>
          <w:p w:rsidR="00711C96" w:rsidRPr="00111710" w:rsidRDefault="00711C96" w:rsidP="00711C96">
            <w:pPr>
              <w:spacing w:line="288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Mức độ đánh giá</w:t>
            </w:r>
          </w:p>
        </w:tc>
      </w:tr>
      <w:tr w:rsidR="003E121C" w:rsidTr="00D41502">
        <w:tc>
          <w:tcPr>
            <w:tcW w:w="709" w:type="dxa"/>
            <w:vMerge/>
          </w:tcPr>
          <w:p w:rsidR="003E121C" w:rsidRPr="00111710" w:rsidRDefault="003E121C" w:rsidP="00711C96">
            <w:pPr>
              <w:spacing w:line="288" w:lineRule="auto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1242" w:type="dxa"/>
            <w:vMerge/>
          </w:tcPr>
          <w:p w:rsidR="003E121C" w:rsidRPr="00111710" w:rsidRDefault="003E121C" w:rsidP="00711C96">
            <w:pPr>
              <w:spacing w:line="288" w:lineRule="auto"/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776" w:type="dxa"/>
            <w:gridSpan w:val="2"/>
            <w:vAlign w:val="center"/>
          </w:tcPr>
          <w:p w:rsidR="003E121C" w:rsidRPr="00111710" w:rsidRDefault="003E121C" w:rsidP="00711C96">
            <w:pPr>
              <w:spacing w:line="288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Cấp độ 1 (dễ)</w:t>
            </w:r>
          </w:p>
        </w:tc>
        <w:tc>
          <w:tcPr>
            <w:tcW w:w="2776" w:type="dxa"/>
            <w:gridSpan w:val="2"/>
            <w:vAlign w:val="center"/>
          </w:tcPr>
          <w:p w:rsidR="003E121C" w:rsidRPr="00111710" w:rsidRDefault="003E121C" w:rsidP="00711C96">
            <w:pPr>
              <w:spacing w:line="288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Cấp độ 2 (trung bình)</w:t>
            </w:r>
          </w:p>
        </w:tc>
        <w:tc>
          <w:tcPr>
            <w:tcW w:w="2777" w:type="dxa"/>
            <w:gridSpan w:val="2"/>
            <w:vAlign w:val="center"/>
          </w:tcPr>
          <w:p w:rsidR="003E121C" w:rsidRPr="00111710" w:rsidRDefault="003E121C" w:rsidP="00711C96">
            <w:pPr>
              <w:spacing w:line="288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Cấp độ 3 (khó)</w:t>
            </w:r>
          </w:p>
        </w:tc>
      </w:tr>
      <w:tr w:rsidR="00CD4573" w:rsidTr="00711C96">
        <w:tc>
          <w:tcPr>
            <w:tcW w:w="709" w:type="dxa"/>
          </w:tcPr>
          <w:p w:rsidR="00CD4573" w:rsidRDefault="00CD4573" w:rsidP="00CD4573">
            <w:pPr>
              <w:spacing w:line="288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42" w:type="dxa"/>
          </w:tcPr>
          <w:p w:rsidR="00CD4573" w:rsidRDefault="00CD4573" w:rsidP="00CD4573">
            <w:pPr>
              <w:spacing w:line="288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88" w:type="dxa"/>
            <w:vAlign w:val="center"/>
          </w:tcPr>
          <w:p w:rsidR="00CD4573" w:rsidRPr="00111710" w:rsidRDefault="00CD4573" w:rsidP="00CD4573">
            <w:pPr>
              <w:spacing w:line="288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11710">
              <w:rPr>
                <w:rFonts w:ascii="Times New Roman" w:hAnsi="Times New Roman" w:cs="Times New Roman"/>
                <w:b/>
                <w:sz w:val="26"/>
                <w:szCs w:val="26"/>
              </w:rPr>
              <w:t>Nhớ</w:t>
            </w:r>
          </w:p>
        </w:tc>
        <w:tc>
          <w:tcPr>
            <w:tcW w:w="1388" w:type="dxa"/>
            <w:vAlign w:val="center"/>
          </w:tcPr>
          <w:p w:rsidR="00CD4573" w:rsidRPr="00111710" w:rsidRDefault="00CD4573" w:rsidP="00CD4573">
            <w:pPr>
              <w:spacing w:line="288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11710">
              <w:rPr>
                <w:rFonts w:ascii="Times New Roman" w:hAnsi="Times New Roman" w:cs="Times New Roman"/>
                <w:b/>
                <w:sz w:val="26"/>
                <w:szCs w:val="26"/>
              </w:rPr>
              <w:t>Hiể</w:t>
            </w: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u</w:t>
            </w:r>
          </w:p>
        </w:tc>
        <w:tc>
          <w:tcPr>
            <w:tcW w:w="1388" w:type="dxa"/>
            <w:vAlign w:val="center"/>
          </w:tcPr>
          <w:p w:rsidR="00CD4573" w:rsidRPr="00111710" w:rsidRDefault="003E121C" w:rsidP="00CD4573">
            <w:pPr>
              <w:spacing w:line="288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V</w:t>
            </w:r>
            <w:r w:rsidR="00CD4573" w:rsidRPr="00111710">
              <w:rPr>
                <w:rFonts w:ascii="Times New Roman" w:hAnsi="Times New Roman" w:cs="Times New Roman"/>
                <w:b/>
                <w:sz w:val="26"/>
                <w:szCs w:val="26"/>
              </w:rPr>
              <w:t>ận dụng</w:t>
            </w:r>
          </w:p>
        </w:tc>
        <w:tc>
          <w:tcPr>
            <w:tcW w:w="1388" w:type="dxa"/>
            <w:vAlign w:val="center"/>
          </w:tcPr>
          <w:p w:rsidR="00CD4573" w:rsidRPr="00111710" w:rsidRDefault="00CD4573" w:rsidP="00CD4573">
            <w:pPr>
              <w:spacing w:line="288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Phân tích</w:t>
            </w:r>
          </w:p>
        </w:tc>
        <w:tc>
          <w:tcPr>
            <w:tcW w:w="1388" w:type="dxa"/>
            <w:vAlign w:val="center"/>
          </w:tcPr>
          <w:p w:rsidR="00CD4573" w:rsidRPr="00111710" w:rsidRDefault="00CD4573" w:rsidP="00CD4573">
            <w:pPr>
              <w:spacing w:line="288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11710">
              <w:rPr>
                <w:rFonts w:ascii="Times New Roman" w:hAnsi="Times New Roman" w:cs="Times New Roman"/>
                <w:b/>
                <w:sz w:val="26"/>
                <w:szCs w:val="26"/>
              </w:rPr>
              <w:t>Đánh giá</w:t>
            </w:r>
          </w:p>
        </w:tc>
        <w:tc>
          <w:tcPr>
            <w:tcW w:w="1389" w:type="dxa"/>
            <w:vAlign w:val="center"/>
          </w:tcPr>
          <w:p w:rsidR="00CD4573" w:rsidRPr="00111710" w:rsidRDefault="00CD4573" w:rsidP="00CD4573">
            <w:pPr>
              <w:spacing w:line="288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Sáng tạo</w:t>
            </w:r>
          </w:p>
        </w:tc>
      </w:tr>
      <w:tr w:rsidR="00CD4573" w:rsidTr="00711C96">
        <w:tc>
          <w:tcPr>
            <w:tcW w:w="709" w:type="dxa"/>
          </w:tcPr>
          <w:p w:rsidR="00CD4573" w:rsidRDefault="00CD4573" w:rsidP="00CD4573">
            <w:pPr>
              <w:spacing w:line="288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1242" w:type="dxa"/>
          </w:tcPr>
          <w:p w:rsidR="00CD4573" w:rsidRDefault="00CD4573" w:rsidP="00CD4573">
            <w:pPr>
              <w:spacing w:line="288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âu 1</w:t>
            </w:r>
          </w:p>
        </w:tc>
        <w:tc>
          <w:tcPr>
            <w:tcW w:w="1388" w:type="dxa"/>
            <w:vAlign w:val="center"/>
          </w:tcPr>
          <w:p w:rsidR="00CD4573" w:rsidRPr="00DC7696" w:rsidRDefault="00CD4573" w:rsidP="00CD4573">
            <w:pPr>
              <w:spacing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88" w:type="dxa"/>
            <w:vAlign w:val="center"/>
          </w:tcPr>
          <w:p w:rsidR="00CD4573" w:rsidRPr="00DC7696" w:rsidRDefault="00CD4573" w:rsidP="00CD4573">
            <w:pPr>
              <w:spacing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88" w:type="dxa"/>
            <w:vAlign w:val="center"/>
          </w:tcPr>
          <w:p w:rsidR="00CD4573" w:rsidRDefault="00CD4573" w:rsidP="00CD4573">
            <w:pPr>
              <w:spacing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88" w:type="dxa"/>
            <w:vAlign w:val="center"/>
          </w:tcPr>
          <w:p w:rsidR="00CD4573" w:rsidRDefault="00CD4573" w:rsidP="00CD4573">
            <w:pPr>
              <w:spacing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88" w:type="dxa"/>
            <w:vAlign w:val="center"/>
          </w:tcPr>
          <w:p w:rsidR="00CD4573" w:rsidRDefault="00CD4573" w:rsidP="00CD4573">
            <w:pPr>
              <w:spacing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89" w:type="dxa"/>
            <w:vAlign w:val="center"/>
          </w:tcPr>
          <w:p w:rsidR="00CD4573" w:rsidRDefault="00CD4573" w:rsidP="00CD4573">
            <w:pPr>
              <w:spacing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D4573" w:rsidTr="00711C96">
        <w:tc>
          <w:tcPr>
            <w:tcW w:w="709" w:type="dxa"/>
          </w:tcPr>
          <w:p w:rsidR="00CD4573" w:rsidRDefault="00CD4573" w:rsidP="00CD4573">
            <w:pPr>
              <w:spacing w:line="288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1242" w:type="dxa"/>
          </w:tcPr>
          <w:p w:rsidR="00CD4573" w:rsidRDefault="00CD4573" w:rsidP="00CD4573">
            <w:pPr>
              <w:spacing w:line="288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âu 2</w:t>
            </w:r>
          </w:p>
        </w:tc>
        <w:tc>
          <w:tcPr>
            <w:tcW w:w="1388" w:type="dxa"/>
            <w:vAlign w:val="center"/>
          </w:tcPr>
          <w:p w:rsidR="00CD4573" w:rsidRPr="00DC7696" w:rsidRDefault="00CD4573" w:rsidP="00CD4573">
            <w:pPr>
              <w:spacing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88" w:type="dxa"/>
            <w:vAlign w:val="center"/>
          </w:tcPr>
          <w:p w:rsidR="00CD4573" w:rsidRPr="00DC7696" w:rsidRDefault="00CD4573" w:rsidP="00CD4573">
            <w:pPr>
              <w:spacing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88" w:type="dxa"/>
            <w:vAlign w:val="center"/>
          </w:tcPr>
          <w:p w:rsidR="00CD4573" w:rsidRDefault="00CD4573" w:rsidP="00CD4573">
            <w:pPr>
              <w:spacing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88" w:type="dxa"/>
            <w:vAlign w:val="center"/>
          </w:tcPr>
          <w:p w:rsidR="00CD4573" w:rsidRDefault="00CD4573" w:rsidP="00CD4573">
            <w:pPr>
              <w:spacing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88" w:type="dxa"/>
            <w:vAlign w:val="center"/>
          </w:tcPr>
          <w:p w:rsidR="00CD4573" w:rsidRDefault="00CD4573" w:rsidP="00CD4573">
            <w:pPr>
              <w:spacing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89" w:type="dxa"/>
            <w:vAlign w:val="center"/>
          </w:tcPr>
          <w:p w:rsidR="00CD4573" w:rsidRDefault="00CD4573" w:rsidP="00CD4573">
            <w:pPr>
              <w:spacing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D4573" w:rsidTr="00711C96">
        <w:tc>
          <w:tcPr>
            <w:tcW w:w="709" w:type="dxa"/>
          </w:tcPr>
          <w:p w:rsidR="00CD4573" w:rsidRDefault="00CD4573" w:rsidP="00CD4573">
            <w:pPr>
              <w:spacing w:line="288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1242" w:type="dxa"/>
          </w:tcPr>
          <w:p w:rsidR="00CD4573" w:rsidRDefault="00CD4573" w:rsidP="00CD4573">
            <w:pPr>
              <w:spacing w:line="288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âu 3</w:t>
            </w:r>
          </w:p>
        </w:tc>
        <w:tc>
          <w:tcPr>
            <w:tcW w:w="1388" w:type="dxa"/>
            <w:vAlign w:val="center"/>
          </w:tcPr>
          <w:p w:rsidR="00CD4573" w:rsidRPr="00DC7696" w:rsidRDefault="00CD4573" w:rsidP="00CD4573">
            <w:pPr>
              <w:spacing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88" w:type="dxa"/>
            <w:vAlign w:val="center"/>
          </w:tcPr>
          <w:p w:rsidR="00CD4573" w:rsidRPr="00DC7696" w:rsidRDefault="00CD4573" w:rsidP="00CD4573">
            <w:pPr>
              <w:spacing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88" w:type="dxa"/>
            <w:vAlign w:val="center"/>
          </w:tcPr>
          <w:p w:rsidR="00CD4573" w:rsidRDefault="00CD4573" w:rsidP="00CD4573">
            <w:pPr>
              <w:spacing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88" w:type="dxa"/>
            <w:vAlign w:val="center"/>
          </w:tcPr>
          <w:p w:rsidR="00CD4573" w:rsidRDefault="00CD4573" w:rsidP="00CD4573">
            <w:pPr>
              <w:spacing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88" w:type="dxa"/>
            <w:vAlign w:val="center"/>
          </w:tcPr>
          <w:p w:rsidR="00CD4573" w:rsidRDefault="00CD4573" w:rsidP="00CD4573">
            <w:pPr>
              <w:spacing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89" w:type="dxa"/>
            <w:vAlign w:val="center"/>
          </w:tcPr>
          <w:p w:rsidR="00CD4573" w:rsidRDefault="00CD4573" w:rsidP="00CD4573">
            <w:pPr>
              <w:spacing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D4573" w:rsidTr="00711C96">
        <w:tc>
          <w:tcPr>
            <w:tcW w:w="709" w:type="dxa"/>
          </w:tcPr>
          <w:p w:rsidR="00CD4573" w:rsidRDefault="00CD4573" w:rsidP="00CD4573">
            <w:pPr>
              <w:spacing w:line="288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….</w:t>
            </w:r>
          </w:p>
        </w:tc>
        <w:tc>
          <w:tcPr>
            <w:tcW w:w="1242" w:type="dxa"/>
          </w:tcPr>
          <w:p w:rsidR="00CD4573" w:rsidRDefault="00CD4573" w:rsidP="00CD4573">
            <w:pPr>
              <w:spacing w:line="288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….</w:t>
            </w:r>
          </w:p>
        </w:tc>
        <w:tc>
          <w:tcPr>
            <w:tcW w:w="1388" w:type="dxa"/>
            <w:vAlign w:val="center"/>
          </w:tcPr>
          <w:p w:rsidR="00CD4573" w:rsidRPr="00DC7696" w:rsidRDefault="00CD4573" w:rsidP="00CD4573">
            <w:pPr>
              <w:spacing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88" w:type="dxa"/>
            <w:vAlign w:val="center"/>
          </w:tcPr>
          <w:p w:rsidR="00CD4573" w:rsidRPr="00DC7696" w:rsidRDefault="00CD4573" w:rsidP="00CD4573">
            <w:pPr>
              <w:spacing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88" w:type="dxa"/>
            <w:vAlign w:val="center"/>
          </w:tcPr>
          <w:p w:rsidR="00CD4573" w:rsidRDefault="00CD4573" w:rsidP="00CD4573">
            <w:pPr>
              <w:spacing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88" w:type="dxa"/>
            <w:vAlign w:val="center"/>
          </w:tcPr>
          <w:p w:rsidR="00CD4573" w:rsidRDefault="00CD4573" w:rsidP="00CD4573">
            <w:pPr>
              <w:spacing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88" w:type="dxa"/>
            <w:vAlign w:val="center"/>
          </w:tcPr>
          <w:p w:rsidR="00CD4573" w:rsidRDefault="00CD4573" w:rsidP="00CD4573">
            <w:pPr>
              <w:spacing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89" w:type="dxa"/>
            <w:vAlign w:val="center"/>
          </w:tcPr>
          <w:p w:rsidR="00CD4573" w:rsidRDefault="00CD4573" w:rsidP="00CD4573">
            <w:pPr>
              <w:spacing w:line="288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:rsidR="00711C96" w:rsidRDefault="00711C96" w:rsidP="009A7AEC">
      <w:pPr>
        <w:spacing w:after="0"/>
        <w:jc w:val="both"/>
        <w:rPr>
          <w:rFonts w:ascii="Times New Roman" w:hAnsi="Times New Roman" w:cs="Times New Roman"/>
          <w:sz w:val="26"/>
          <w:szCs w:val="26"/>
        </w:rPr>
      </w:pPr>
    </w:p>
    <w:p w:rsidR="009A7AEC" w:rsidRPr="00DC7696" w:rsidRDefault="00B458E2" w:rsidP="009A7AEC">
      <w:pPr>
        <w:spacing w:after="0"/>
        <w:jc w:val="both"/>
        <w:rPr>
          <w:rFonts w:ascii="Times New Roman" w:hAnsi="Times New Roman" w:cs="Times New Roman"/>
          <w:b/>
          <w:sz w:val="26"/>
          <w:szCs w:val="26"/>
        </w:rPr>
      </w:pPr>
      <w:r w:rsidRPr="00DC7696">
        <w:rPr>
          <w:rFonts w:ascii="Times New Roman" w:hAnsi="Times New Roman" w:cs="Times New Roman"/>
          <w:b/>
          <w:sz w:val="26"/>
          <w:szCs w:val="26"/>
        </w:rPr>
        <w:t>II. NỘI DUNG</w:t>
      </w:r>
    </w:p>
    <w:p w:rsidR="0072060F" w:rsidRPr="00DC7696" w:rsidRDefault="00176CD2" w:rsidP="003E121C">
      <w:pPr>
        <w:spacing w:after="0"/>
        <w:ind w:firstLine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Đề thi kết thúc học phần</w:t>
      </w:r>
      <w:r w:rsidR="00332CF7" w:rsidRPr="00DC7696">
        <w:rPr>
          <w:rFonts w:ascii="Times New Roman" w:hAnsi="Times New Roman" w:cs="Times New Roman"/>
          <w:sz w:val="26"/>
          <w:szCs w:val="26"/>
        </w:rPr>
        <w:t xml:space="preserve"> gồm có………</w:t>
      </w:r>
      <w:r>
        <w:rPr>
          <w:rFonts w:ascii="Times New Roman" w:hAnsi="Times New Roman" w:cs="Times New Roman"/>
          <w:sz w:val="26"/>
          <w:szCs w:val="26"/>
        </w:rPr>
        <w:t>câu</w:t>
      </w:r>
      <w:r w:rsidR="003E121C">
        <w:rPr>
          <w:rFonts w:ascii="Times New Roman" w:hAnsi="Times New Roman" w:cs="Times New Roman"/>
          <w:sz w:val="26"/>
          <w:szCs w:val="26"/>
        </w:rPr>
        <w:t xml:space="preserve"> (hoặc </w:t>
      </w:r>
      <w:r w:rsidR="00332CF7" w:rsidRPr="00DC7696">
        <w:rPr>
          <w:rFonts w:ascii="Times New Roman" w:hAnsi="Times New Roman" w:cs="Times New Roman"/>
          <w:sz w:val="26"/>
          <w:szCs w:val="26"/>
        </w:rPr>
        <w:t>nội dung</w:t>
      </w:r>
      <w:r w:rsidR="003E121C">
        <w:rPr>
          <w:rFonts w:ascii="Times New Roman" w:hAnsi="Times New Roman" w:cs="Times New Roman"/>
          <w:sz w:val="26"/>
          <w:szCs w:val="26"/>
        </w:rPr>
        <w:t>)</w:t>
      </w:r>
      <w:r w:rsidR="00332CF7" w:rsidRPr="00DC7696">
        <w:rPr>
          <w:rFonts w:ascii="Times New Roman" w:hAnsi="Times New Roman" w:cs="Times New Roman"/>
          <w:sz w:val="26"/>
          <w:szCs w:val="26"/>
        </w:rPr>
        <w:t>, phân bố cụ thể như sau:</w:t>
      </w:r>
    </w:p>
    <w:p w:rsidR="00B458E2" w:rsidRPr="00DC7696" w:rsidRDefault="006B210F" w:rsidP="003E121C">
      <w:pPr>
        <w:spacing w:after="0"/>
        <w:ind w:firstLine="284"/>
        <w:jc w:val="both"/>
        <w:rPr>
          <w:rFonts w:ascii="Times New Roman" w:hAnsi="Times New Roman" w:cs="Times New Roman"/>
          <w:b/>
          <w:sz w:val="26"/>
          <w:szCs w:val="26"/>
        </w:rPr>
      </w:pPr>
      <w:r w:rsidRPr="00DC7696">
        <w:rPr>
          <w:rFonts w:ascii="Times New Roman" w:hAnsi="Times New Roman" w:cs="Times New Roman"/>
          <w:b/>
          <w:sz w:val="26"/>
          <w:szCs w:val="26"/>
        </w:rPr>
        <w:t xml:space="preserve">1. </w:t>
      </w:r>
      <w:r w:rsidR="003E121C">
        <w:rPr>
          <w:rFonts w:ascii="Times New Roman" w:hAnsi="Times New Roman" w:cs="Times New Roman"/>
          <w:b/>
          <w:sz w:val="26"/>
          <w:szCs w:val="26"/>
        </w:rPr>
        <w:t xml:space="preserve">Chương 1 (hoặc </w:t>
      </w:r>
      <w:r w:rsidR="0072060F" w:rsidRPr="00DC7696">
        <w:rPr>
          <w:rFonts w:ascii="Times New Roman" w:hAnsi="Times New Roman" w:cs="Times New Roman"/>
          <w:b/>
          <w:sz w:val="26"/>
          <w:szCs w:val="26"/>
        </w:rPr>
        <w:t>nội dung 1</w:t>
      </w:r>
      <w:r w:rsidR="00176CD2">
        <w:rPr>
          <w:rFonts w:ascii="Times New Roman" w:hAnsi="Times New Roman" w:cs="Times New Roman"/>
          <w:b/>
          <w:sz w:val="26"/>
          <w:szCs w:val="26"/>
        </w:rPr>
        <w:t>/nhóm điểm</w:t>
      </w:r>
      <w:r w:rsidR="003E121C">
        <w:rPr>
          <w:rFonts w:ascii="Times New Roman" w:hAnsi="Times New Roman" w:cs="Times New Roman"/>
          <w:b/>
          <w:sz w:val="26"/>
          <w:szCs w:val="26"/>
        </w:rPr>
        <w:t>)</w:t>
      </w:r>
      <w:r w:rsidR="0072060F" w:rsidRPr="00DC7696">
        <w:rPr>
          <w:rFonts w:ascii="Times New Roman" w:hAnsi="Times New Roman" w:cs="Times New Roman"/>
          <w:b/>
          <w:sz w:val="26"/>
          <w:szCs w:val="26"/>
        </w:rPr>
        <w:t>:</w:t>
      </w:r>
      <w:r w:rsidR="00701415" w:rsidRPr="00DC7696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A03F54" w:rsidRPr="00DC7696">
        <w:rPr>
          <w:rFonts w:ascii="Times New Roman" w:hAnsi="Times New Roman" w:cs="Times New Roman"/>
          <w:sz w:val="26"/>
          <w:szCs w:val="26"/>
        </w:rPr>
        <w:t>gồm có……….câu</w:t>
      </w:r>
    </w:p>
    <w:p w:rsidR="00332CF7" w:rsidRPr="00DC7696" w:rsidRDefault="003E121C" w:rsidP="003E121C">
      <w:pPr>
        <w:spacing w:after="0"/>
        <w:ind w:firstLine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Câu 1:………………………………</w:t>
      </w:r>
      <w:r w:rsidR="00332CF7" w:rsidRPr="00DC7696">
        <w:rPr>
          <w:rFonts w:ascii="Times New Roman" w:hAnsi="Times New Roman" w:cs="Times New Roman"/>
          <w:sz w:val="26"/>
          <w:szCs w:val="26"/>
        </w:rPr>
        <w:t>………………………………………………………..</w:t>
      </w:r>
    </w:p>
    <w:p w:rsidR="007C4712" w:rsidRPr="00DC7696" w:rsidRDefault="003E121C" w:rsidP="003E121C">
      <w:pPr>
        <w:spacing w:after="0"/>
        <w:ind w:firstLine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Câu 2:……………………</w:t>
      </w:r>
      <w:r w:rsidR="007C4712" w:rsidRPr="00DC7696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..</w:t>
      </w:r>
    </w:p>
    <w:p w:rsidR="007C4712" w:rsidRPr="00DC7696" w:rsidRDefault="007C4712" w:rsidP="003E121C">
      <w:pPr>
        <w:spacing w:after="0"/>
        <w:ind w:firstLine="284"/>
        <w:jc w:val="both"/>
        <w:rPr>
          <w:rFonts w:ascii="Times New Roman" w:hAnsi="Times New Roman" w:cs="Times New Roman"/>
          <w:b/>
          <w:sz w:val="26"/>
          <w:szCs w:val="26"/>
        </w:rPr>
      </w:pPr>
      <w:r w:rsidRPr="00DC7696">
        <w:rPr>
          <w:rFonts w:ascii="Times New Roman" w:hAnsi="Times New Roman" w:cs="Times New Roman"/>
          <w:b/>
          <w:sz w:val="26"/>
          <w:szCs w:val="26"/>
        </w:rPr>
        <w:t xml:space="preserve">2. </w:t>
      </w:r>
      <w:r w:rsidR="003E121C">
        <w:rPr>
          <w:rFonts w:ascii="Times New Roman" w:hAnsi="Times New Roman" w:cs="Times New Roman"/>
          <w:b/>
          <w:sz w:val="26"/>
          <w:szCs w:val="26"/>
        </w:rPr>
        <w:t xml:space="preserve">Chương 2 (hoặc </w:t>
      </w:r>
      <w:r w:rsidRPr="00DC7696">
        <w:rPr>
          <w:rFonts w:ascii="Times New Roman" w:hAnsi="Times New Roman" w:cs="Times New Roman"/>
          <w:b/>
          <w:sz w:val="26"/>
          <w:szCs w:val="26"/>
        </w:rPr>
        <w:t>nộ</w:t>
      </w:r>
      <w:r w:rsidR="00724570" w:rsidRPr="00DC7696">
        <w:rPr>
          <w:rFonts w:ascii="Times New Roman" w:hAnsi="Times New Roman" w:cs="Times New Roman"/>
          <w:b/>
          <w:sz w:val="26"/>
          <w:szCs w:val="26"/>
        </w:rPr>
        <w:t>i dung 2</w:t>
      </w:r>
      <w:r w:rsidR="00176CD2">
        <w:rPr>
          <w:rFonts w:ascii="Times New Roman" w:hAnsi="Times New Roman" w:cs="Times New Roman"/>
          <w:b/>
          <w:sz w:val="26"/>
          <w:szCs w:val="26"/>
        </w:rPr>
        <w:t>/nhóm điểm</w:t>
      </w:r>
      <w:r w:rsidR="003E121C">
        <w:rPr>
          <w:rFonts w:ascii="Times New Roman" w:hAnsi="Times New Roman" w:cs="Times New Roman"/>
          <w:b/>
          <w:sz w:val="26"/>
          <w:szCs w:val="26"/>
        </w:rPr>
        <w:t>)</w:t>
      </w:r>
      <w:r w:rsidR="00724570" w:rsidRPr="00DC7696">
        <w:rPr>
          <w:rFonts w:ascii="Times New Roman" w:hAnsi="Times New Roman" w:cs="Times New Roman"/>
          <w:b/>
          <w:sz w:val="26"/>
          <w:szCs w:val="26"/>
        </w:rPr>
        <w:t>:</w:t>
      </w:r>
      <w:r w:rsidR="00A03F54" w:rsidRPr="00DC7696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A03F54" w:rsidRPr="00DC7696">
        <w:rPr>
          <w:rFonts w:ascii="Times New Roman" w:hAnsi="Times New Roman" w:cs="Times New Roman"/>
          <w:sz w:val="26"/>
          <w:szCs w:val="26"/>
        </w:rPr>
        <w:t>gồm có……….câu</w:t>
      </w:r>
    </w:p>
    <w:p w:rsidR="007C4712" w:rsidRPr="00DC7696" w:rsidRDefault="003E121C" w:rsidP="003E121C">
      <w:pPr>
        <w:spacing w:after="0"/>
        <w:ind w:firstLine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Câu 3:………………</w:t>
      </w:r>
      <w:r w:rsidR="007C4712" w:rsidRPr="00DC7696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..</w:t>
      </w:r>
    </w:p>
    <w:p w:rsidR="007C4712" w:rsidRPr="00DC7696" w:rsidRDefault="007C4712" w:rsidP="003E121C">
      <w:pPr>
        <w:spacing w:after="0"/>
        <w:ind w:firstLine="567"/>
        <w:jc w:val="both"/>
        <w:rPr>
          <w:rFonts w:ascii="Times New Roman" w:hAnsi="Times New Roman" w:cs="Times New Roman"/>
          <w:sz w:val="26"/>
          <w:szCs w:val="26"/>
        </w:rPr>
      </w:pPr>
      <w:r w:rsidRPr="00DC7696">
        <w:rPr>
          <w:rFonts w:ascii="Times New Roman" w:hAnsi="Times New Roman" w:cs="Times New Roman"/>
          <w:sz w:val="26"/>
          <w:szCs w:val="26"/>
        </w:rPr>
        <w:t>Câu</w:t>
      </w:r>
      <w:r w:rsidR="003E121C">
        <w:rPr>
          <w:rFonts w:ascii="Times New Roman" w:hAnsi="Times New Roman" w:cs="Times New Roman"/>
          <w:sz w:val="26"/>
          <w:szCs w:val="26"/>
        </w:rPr>
        <w:t xml:space="preserve"> 4:………………</w:t>
      </w:r>
      <w:r w:rsidRPr="00DC7696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..</w:t>
      </w:r>
    </w:p>
    <w:p w:rsidR="00724570" w:rsidRPr="00DC7696" w:rsidRDefault="00724570" w:rsidP="003E121C">
      <w:pPr>
        <w:spacing w:after="0"/>
        <w:ind w:firstLine="567"/>
        <w:jc w:val="both"/>
        <w:rPr>
          <w:rFonts w:ascii="Times New Roman" w:hAnsi="Times New Roman" w:cs="Times New Roman"/>
          <w:sz w:val="26"/>
          <w:szCs w:val="26"/>
        </w:rPr>
      </w:pPr>
      <w:r w:rsidRPr="00DC7696">
        <w:rPr>
          <w:rFonts w:ascii="Times New Roman" w:hAnsi="Times New Roman" w:cs="Times New Roman"/>
          <w:sz w:val="26"/>
          <w:szCs w:val="26"/>
        </w:rPr>
        <w:t>…………</w:t>
      </w:r>
    </w:p>
    <w:p w:rsidR="007C4712" w:rsidRPr="00DC7696" w:rsidRDefault="00176CD2" w:rsidP="003E121C">
      <w:pPr>
        <w:spacing w:after="0"/>
        <w:ind w:firstLine="284"/>
        <w:jc w:val="both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n</w:t>
      </w:r>
      <w:r w:rsidR="00724570" w:rsidRPr="00DC7696">
        <w:rPr>
          <w:rFonts w:ascii="Times New Roman" w:hAnsi="Times New Roman" w:cs="Times New Roman"/>
          <w:b/>
          <w:sz w:val="26"/>
          <w:szCs w:val="26"/>
        </w:rPr>
        <w:t xml:space="preserve">. </w:t>
      </w:r>
      <w:r w:rsidR="003E121C">
        <w:rPr>
          <w:rFonts w:ascii="Times New Roman" w:hAnsi="Times New Roman" w:cs="Times New Roman"/>
          <w:b/>
          <w:sz w:val="26"/>
          <w:szCs w:val="26"/>
        </w:rPr>
        <w:t xml:space="preserve">Chương </w:t>
      </w:r>
      <w:r>
        <w:rPr>
          <w:rFonts w:ascii="Times New Roman" w:hAnsi="Times New Roman" w:cs="Times New Roman"/>
          <w:b/>
          <w:sz w:val="26"/>
          <w:szCs w:val="26"/>
        </w:rPr>
        <w:t>n</w:t>
      </w:r>
      <w:r w:rsidR="003E121C">
        <w:rPr>
          <w:rFonts w:ascii="Times New Roman" w:hAnsi="Times New Roman" w:cs="Times New Roman"/>
          <w:b/>
          <w:sz w:val="26"/>
          <w:szCs w:val="26"/>
        </w:rPr>
        <w:t xml:space="preserve"> (hoặc</w:t>
      </w:r>
      <w:r w:rsidR="00724570" w:rsidRPr="00DC7696">
        <w:rPr>
          <w:rFonts w:ascii="Times New Roman" w:hAnsi="Times New Roman" w:cs="Times New Roman"/>
          <w:b/>
          <w:sz w:val="26"/>
          <w:szCs w:val="26"/>
        </w:rPr>
        <w:t xml:space="preserve"> nội dung 3</w:t>
      </w:r>
      <w:r>
        <w:rPr>
          <w:rFonts w:ascii="Times New Roman" w:hAnsi="Times New Roman" w:cs="Times New Roman"/>
          <w:b/>
          <w:sz w:val="26"/>
          <w:szCs w:val="26"/>
        </w:rPr>
        <w:t>/nhóm điểm</w:t>
      </w:r>
      <w:r w:rsidR="003E121C">
        <w:rPr>
          <w:rFonts w:ascii="Times New Roman" w:hAnsi="Times New Roman" w:cs="Times New Roman"/>
          <w:b/>
          <w:sz w:val="26"/>
          <w:szCs w:val="26"/>
        </w:rPr>
        <w:t>)</w:t>
      </w:r>
      <w:r w:rsidR="00724570" w:rsidRPr="00DC7696">
        <w:rPr>
          <w:rFonts w:ascii="Times New Roman" w:hAnsi="Times New Roman" w:cs="Times New Roman"/>
          <w:b/>
          <w:sz w:val="26"/>
          <w:szCs w:val="26"/>
        </w:rPr>
        <w:t xml:space="preserve">: </w:t>
      </w:r>
      <w:r w:rsidR="00A03F54" w:rsidRPr="00DC7696">
        <w:rPr>
          <w:rFonts w:ascii="Times New Roman" w:hAnsi="Times New Roman" w:cs="Times New Roman"/>
          <w:sz w:val="26"/>
          <w:szCs w:val="26"/>
        </w:rPr>
        <w:t>gồm có……….câu</w:t>
      </w:r>
    </w:p>
    <w:p w:rsidR="00724570" w:rsidRPr="00DC7696" w:rsidRDefault="003E121C" w:rsidP="003E121C">
      <w:pPr>
        <w:spacing w:after="0"/>
        <w:ind w:firstLine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Câu </w:t>
      </w:r>
      <w:r w:rsidR="00176CD2">
        <w:rPr>
          <w:rFonts w:ascii="Times New Roman" w:hAnsi="Times New Roman" w:cs="Times New Roman"/>
          <w:sz w:val="26"/>
          <w:szCs w:val="26"/>
        </w:rPr>
        <w:t>n</w:t>
      </w:r>
      <w:r>
        <w:rPr>
          <w:rFonts w:ascii="Times New Roman" w:hAnsi="Times New Roman" w:cs="Times New Roman"/>
          <w:sz w:val="26"/>
          <w:szCs w:val="26"/>
        </w:rPr>
        <w:t>:………</w:t>
      </w:r>
      <w:r w:rsidR="00724570" w:rsidRPr="00DC7696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..</w:t>
      </w:r>
    </w:p>
    <w:p w:rsidR="002A0A4C" w:rsidRPr="00DC7696" w:rsidRDefault="002A0A4C" w:rsidP="00724570">
      <w:pPr>
        <w:spacing w:after="0"/>
        <w:jc w:val="both"/>
        <w:rPr>
          <w:rFonts w:ascii="Times New Roman" w:hAnsi="Times New Roman" w:cs="Times New Roman"/>
          <w:sz w:val="26"/>
          <w:szCs w:val="26"/>
        </w:rPr>
      </w:pPr>
    </w:p>
    <w:p w:rsidR="00595A4B" w:rsidRPr="00121E8E" w:rsidRDefault="00FF0C96" w:rsidP="00724570">
      <w:pPr>
        <w:spacing w:after="0"/>
        <w:jc w:val="both"/>
        <w:rPr>
          <w:rFonts w:ascii="Times New Roman" w:hAnsi="Times New Roman" w:cs="Times New Roman"/>
          <w:i/>
          <w:sz w:val="26"/>
          <w:szCs w:val="26"/>
        </w:rPr>
      </w:pPr>
      <w:r w:rsidRPr="00DC7696">
        <w:rPr>
          <w:rFonts w:ascii="Times New Roman" w:hAnsi="Times New Roman" w:cs="Times New Roman"/>
          <w:sz w:val="26"/>
          <w:szCs w:val="26"/>
        </w:rPr>
        <w:tab/>
      </w:r>
      <w:r w:rsidRPr="00DC7696">
        <w:rPr>
          <w:rFonts w:ascii="Times New Roman" w:hAnsi="Times New Roman" w:cs="Times New Roman"/>
          <w:sz w:val="26"/>
          <w:szCs w:val="26"/>
        </w:rPr>
        <w:tab/>
      </w:r>
      <w:r w:rsidRPr="00DC7696">
        <w:rPr>
          <w:rFonts w:ascii="Times New Roman" w:hAnsi="Times New Roman" w:cs="Times New Roman"/>
          <w:sz w:val="26"/>
          <w:szCs w:val="26"/>
        </w:rPr>
        <w:tab/>
      </w:r>
      <w:r w:rsidRPr="00DC7696">
        <w:rPr>
          <w:rFonts w:ascii="Times New Roman" w:hAnsi="Times New Roman" w:cs="Times New Roman"/>
          <w:sz w:val="26"/>
          <w:szCs w:val="26"/>
        </w:rPr>
        <w:tab/>
      </w:r>
      <w:r w:rsidRPr="00DC7696">
        <w:rPr>
          <w:rFonts w:ascii="Times New Roman" w:hAnsi="Times New Roman" w:cs="Times New Roman"/>
          <w:sz w:val="26"/>
          <w:szCs w:val="26"/>
        </w:rPr>
        <w:tab/>
      </w:r>
      <w:r w:rsidRPr="00DC7696">
        <w:rPr>
          <w:rFonts w:ascii="Times New Roman" w:hAnsi="Times New Roman" w:cs="Times New Roman"/>
          <w:sz w:val="26"/>
          <w:szCs w:val="26"/>
        </w:rPr>
        <w:tab/>
      </w:r>
      <w:r w:rsidRPr="00DC7696">
        <w:rPr>
          <w:rFonts w:ascii="Times New Roman" w:hAnsi="Times New Roman" w:cs="Times New Roman"/>
          <w:sz w:val="26"/>
          <w:szCs w:val="26"/>
        </w:rPr>
        <w:tab/>
      </w:r>
      <w:r w:rsidR="006C033F" w:rsidRPr="00121E8E">
        <w:rPr>
          <w:rFonts w:ascii="Times New Roman" w:hAnsi="Times New Roman" w:cs="Times New Roman"/>
          <w:i/>
          <w:sz w:val="26"/>
          <w:szCs w:val="26"/>
        </w:rPr>
        <w:t xml:space="preserve">     </w:t>
      </w:r>
      <w:r w:rsidRPr="00121E8E">
        <w:rPr>
          <w:rFonts w:ascii="Times New Roman" w:hAnsi="Times New Roman" w:cs="Times New Roman"/>
          <w:i/>
          <w:sz w:val="26"/>
          <w:szCs w:val="26"/>
        </w:rPr>
        <w:t>Thái Nguyên, ngày……tháng……năm 20</w:t>
      </w:r>
      <w:r w:rsidR="00176CD2">
        <w:rPr>
          <w:rFonts w:ascii="Times New Roman" w:hAnsi="Times New Roman" w:cs="Times New Roman"/>
          <w:i/>
          <w:sz w:val="26"/>
          <w:szCs w:val="26"/>
        </w:rPr>
        <w:t>…</w:t>
      </w:r>
      <w:r w:rsidRPr="00121E8E">
        <w:rPr>
          <w:rFonts w:ascii="Times New Roman" w:hAnsi="Times New Roman" w:cs="Times New Roman"/>
          <w:i/>
          <w:sz w:val="26"/>
          <w:szCs w:val="26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93"/>
        <w:gridCol w:w="5004"/>
      </w:tblGrid>
      <w:tr w:rsidR="0077048A" w:rsidRPr="00DC7696" w:rsidTr="00FF0C96">
        <w:tc>
          <w:tcPr>
            <w:tcW w:w="4993" w:type="dxa"/>
          </w:tcPr>
          <w:p w:rsidR="0077048A" w:rsidRPr="00DC7696" w:rsidRDefault="0077048A" w:rsidP="007A3456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5004" w:type="dxa"/>
          </w:tcPr>
          <w:p w:rsidR="0077048A" w:rsidRPr="00DC7696" w:rsidRDefault="00595A4B" w:rsidP="00595A4B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DC7696">
              <w:rPr>
                <w:rFonts w:ascii="Times New Roman" w:hAnsi="Times New Roman" w:cs="Times New Roman"/>
                <w:b/>
                <w:sz w:val="26"/>
                <w:szCs w:val="26"/>
              </w:rPr>
              <w:t>TRƯỞNG BỘ MÔN</w:t>
            </w:r>
          </w:p>
        </w:tc>
      </w:tr>
      <w:tr w:rsidR="00336217" w:rsidRPr="00DC7696" w:rsidTr="00FF0C96">
        <w:tc>
          <w:tcPr>
            <w:tcW w:w="4993" w:type="dxa"/>
          </w:tcPr>
          <w:p w:rsidR="00336217" w:rsidRPr="00DC7696" w:rsidRDefault="00336217" w:rsidP="00336217">
            <w:pPr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</w:tc>
        <w:tc>
          <w:tcPr>
            <w:tcW w:w="5004" w:type="dxa"/>
          </w:tcPr>
          <w:p w:rsidR="00336217" w:rsidRPr="00DC7696" w:rsidRDefault="00336217" w:rsidP="00595A4B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DC7696">
              <w:rPr>
                <w:rFonts w:ascii="Times New Roman" w:hAnsi="Times New Roman" w:cs="Times New Roman"/>
                <w:i/>
                <w:sz w:val="26"/>
                <w:szCs w:val="26"/>
              </w:rPr>
              <w:t>(Ký, ghi rõ họ tên)</w:t>
            </w:r>
          </w:p>
        </w:tc>
      </w:tr>
    </w:tbl>
    <w:p w:rsidR="00336217" w:rsidRDefault="00336217" w:rsidP="009A7AEC">
      <w:pPr>
        <w:spacing w:after="0"/>
        <w:jc w:val="both"/>
        <w:rPr>
          <w:rFonts w:ascii="Times New Roman" w:hAnsi="Times New Roman" w:cs="Times New Roman"/>
          <w:b/>
          <w:sz w:val="26"/>
          <w:szCs w:val="26"/>
          <w:u w:val="single"/>
        </w:rPr>
      </w:pPr>
    </w:p>
    <w:p w:rsidR="002D0AF9" w:rsidRDefault="002D0AF9" w:rsidP="009A7AEC">
      <w:pPr>
        <w:spacing w:after="0"/>
        <w:jc w:val="both"/>
        <w:rPr>
          <w:rFonts w:ascii="Times New Roman" w:hAnsi="Times New Roman" w:cs="Times New Roman"/>
          <w:b/>
          <w:sz w:val="26"/>
          <w:szCs w:val="26"/>
          <w:u w:val="single"/>
        </w:rPr>
      </w:pPr>
    </w:p>
    <w:p w:rsidR="002D0AF9" w:rsidRPr="00DC7696" w:rsidRDefault="002D0AF9" w:rsidP="009A7AEC">
      <w:pPr>
        <w:spacing w:after="0"/>
        <w:jc w:val="both"/>
        <w:rPr>
          <w:rFonts w:ascii="Times New Roman" w:hAnsi="Times New Roman" w:cs="Times New Roman"/>
          <w:b/>
          <w:sz w:val="26"/>
          <w:szCs w:val="26"/>
          <w:u w:val="single"/>
        </w:rPr>
      </w:pPr>
      <w:bookmarkStart w:id="0" w:name="_GoBack"/>
      <w:bookmarkEnd w:id="0"/>
    </w:p>
    <w:p w:rsidR="008B2FF8" w:rsidRPr="0078798B" w:rsidRDefault="00724570" w:rsidP="009A7AEC">
      <w:pPr>
        <w:spacing w:after="0"/>
        <w:jc w:val="both"/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78798B">
        <w:rPr>
          <w:rFonts w:ascii="Times New Roman" w:hAnsi="Times New Roman" w:cs="Times New Roman"/>
          <w:b/>
          <w:sz w:val="26"/>
          <w:szCs w:val="26"/>
          <w:u w:val="single"/>
        </w:rPr>
        <w:t xml:space="preserve">Ghi chú: </w:t>
      </w:r>
    </w:p>
    <w:p w:rsidR="00AD4A56" w:rsidRDefault="008B2FF8" w:rsidP="003E121C">
      <w:pPr>
        <w:spacing w:after="0"/>
        <w:ind w:firstLine="567"/>
        <w:jc w:val="both"/>
        <w:rPr>
          <w:rFonts w:ascii="Times New Roman" w:hAnsi="Times New Roman" w:cs="Times New Roman"/>
          <w:sz w:val="26"/>
          <w:szCs w:val="26"/>
        </w:rPr>
      </w:pPr>
      <w:r w:rsidRPr="0078798B">
        <w:rPr>
          <w:rFonts w:ascii="Times New Roman" w:hAnsi="Times New Roman" w:cs="Times New Roman"/>
          <w:b/>
          <w:sz w:val="26"/>
          <w:szCs w:val="26"/>
        </w:rPr>
        <w:t>-</w:t>
      </w:r>
      <w:r w:rsidRPr="0078798B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r w:rsidR="00724570" w:rsidRPr="0078798B">
        <w:rPr>
          <w:rFonts w:ascii="Times New Roman" w:hAnsi="Times New Roman" w:cs="Times New Roman"/>
          <w:b/>
          <w:i/>
          <w:sz w:val="26"/>
          <w:szCs w:val="26"/>
        </w:rPr>
        <w:t>Phần Nội dung</w:t>
      </w:r>
      <w:r w:rsidR="00724570" w:rsidRPr="0078798B">
        <w:rPr>
          <w:rFonts w:ascii="Times New Roman" w:hAnsi="Times New Roman" w:cs="Times New Roman"/>
          <w:sz w:val="26"/>
          <w:szCs w:val="26"/>
        </w:rPr>
        <w:t xml:space="preserve"> có thể là phân theo Chương, </w:t>
      </w:r>
      <w:r w:rsidR="00447EDC" w:rsidRPr="0078798B">
        <w:rPr>
          <w:rFonts w:ascii="Times New Roman" w:hAnsi="Times New Roman" w:cs="Times New Roman"/>
          <w:sz w:val="26"/>
          <w:szCs w:val="26"/>
        </w:rPr>
        <w:t xml:space="preserve">Nhóm điểm </w:t>
      </w:r>
      <w:r w:rsidR="00176CD2">
        <w:rPr>
          <w:rFonts w:ascii="Times New Roman" w:hAnsi="Times New Roman" w:cs="Times New Roman"/>
          <w:sz w:val="26"/>
          <w:szCs w:val="26"/>
        </w:rPr>
        <w:t>(</w:t>
      </w:r>
      <w:r w:rsidR="003E121C">
        <w:rPr>
          <w:rFonts w:ascii="Times New Roman" w:hAnsi="Times New Roman" w:cs="Times New Roman"/>
          <w:sz w:val="26"/>
          <w:szCs w:val="26"/>
        </w:rPr>
        <w:t xml:space="preserve">1 điểm, 2 điểm…) </w:t>
      </w:r>
      <w:r w:rsidR="00447EDC" w:rsidRPr="0078798B">
        <w:rPr>
          <w:rFonts w:ascii="Times New Roman" w:hAnsi="Times New Roman" w:cs="Times New Roman"/>
          <w:sz w:val="26"/>
          <w:szCs w:val="26"/>
        </w:rPr>
        <w:t xml:space="preserve">hay theo </w:t>
      </w:r>
      <w:r w:rsidR="003E121C">
        <w:rPr>
          <w:rFonts w:ascii="Times New Roman" w:hAnsi="Times New Roman" w:cs="Times New Roman"/>
          <w:sz w:val="26"/>
          <w:szCs w:val="26"/>
        </w:rPr>
        <w:t xml:space="preserve">mức độ </w:t>
      </w:r>
      <w:r w:rsidR="00447EDC" w:rsidRPr="0078798B">
        <w:rPr>
          <w:rFonts w:ascii="Times New Roman" w:hAnsi="Times New Roman" w:cs="Times New Roman"/>
          <w:sz w:val="26"/>
          <w:szCs w:val="26"/>
        </w:rPr>
        <w:t>đánh giá.</w:t>
      </w:r>
      <w:r w:rsidR="00CC0B51" w:rsidRPr="0078798B">
        <w:rPr>
          <w:rFonts w:ascii="Times New Roman" w:hAnsi="Times New Roman" w:cs="Times New Roman"/>
          <w:sz w:val="26"/>
          <w:szCs w:val="26"/>
        </w:rPr>
        <w:t xml:space="preserve"> Số thứ tự của câu hỏi được đánh lần lượt từ 1</w:t>
      </w:r>
      <w:r w:rsidR="003E121C">
        <w:rPr>
          <w:rFonts w:ascii="Times New Roman" w:hAnsi="Times New Roman" w:cs="Times New Roman"/>
          <w:sz w:val="26"/>
          <w:szCs w:val="26"/>
        </w:rPr>
        <w:t>, 2 3 …..n</w:t>
      </w:r>
      <w:r w:rsidR="00F3247F" w:rsidRPr="0078798B">
        <w:rPr>
          <w:rFonts w:ascii="Times New Roman" w:hAnsi="Times New Roman" w:cs="Times New Roman"/>
          <w:sz w:val="26"/>
          <w:szCs w:val="26"/>
        </w:rPr>
        <w:t xml:space="preserve">. </w:t>
      </w:r>
    </w:p>
    <w:p w:rsidR="00187B62" w:rsidRDefault="008B2FF8" w:rsidP="003E121C">
      <w:pPr>
        <w:spacing w:after="0"/>
        <w:ind w:firstLine="567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78798B">
        <w:rPr>
          <w:rFonts w:ascii="Times New Roman" w:hAnsi="Times New Roman" w:cs="Times New Roman"/>
          <w:sz w:val="26"/>
          <w:szCs w:val="26"/>
        </w:rPr>
        <w:t xml:space="preserve">- </w:t>
      </w:r>
      <w:r w:rsidR="00363073">
        <w:rPr>
          <w:rFonts w:ascii="Times New Roman" w:hAnsi="Times New Roman" w:cs="Times New Roman"/>
          <w:b/>
          <w:i/>
          <w:sz w:val="26"/>
          <w:szCs w:val="26"/>
        </w:rPr>
        <w:t>Phân loại</w:t>
      </w:r>
      <w:r w:rsidR="00447EDC" w:rsidRPr="0078798B">
        <w:rPr>
          <w:rFonts w:ascii="Times New Roman" w:hAnsi="Times New Roman" w:cs="Times New Roman"/>
          <w:b/>
          <w:i/>
          <w:sz w:val="26"/>
          <w:szCs w:val="26"/>
        </w:rPr>
        <w:t xml:space="preserve"> câu hỏ</w:t>
      </w:r>
      <w:r w:rsidR="002A2110" w:rsidRPr="0078798B">
        <w:rPr>
          <w:rFonts w:ascii="Times New Roman" w:hAnsi="Times New Roman" w:cs="Times New Roman"/>
          <w:b/>
          <w:i/>
          <w:sz w:val="26"/>
          <w:szCs w:val="26"/>
        </w:rPr>
        <w:t xml:space="preserve">i </w:t>
      </w:r>
      <w:r w:rsidR="002A2110" w:rsidRPr="0078798B">
        <w:rPr>
          <w:rFonts w:ascii="Times New Roman" w:hAnsi="Times New Roman" w:cs="Times New Roman"/>
          <w:sz w:val="26"/>
          <w:szCs w:val="26"/>
        </w:rPr>
        <w:t>để</w:t>
      </w:r>
      <w:r w:rsidR="00447EDC" w:rsidRPr="0078798B">
        <w:rPr>
          <w:rFonts w:ascii="Times New Roman" w:hAnsi="Times New Roman" w:cs="Times New Roman"/>
          <w:sz w:val="26"/>
          <w:szCs w:val="26"/>
        </w:rPr>
        <w:t xml:space="preserve"> </w:t>
      </w:r>
      <w:r w:rsidR="002A2110" w:rsidRPr="0078798B">
        <w:rPr>
          <w:rFonts w:ascii="Times New Roman" w:eastAsia="Times New Roman" w:hAnsi="Times New Roman" w:cs="Times New Roman"/>
          <w:sz w:val="26"/>
          <w:szCs w:val="26"/>
        </w:rPr>
        <w:t xml:space="preserve">xác định trình độ kiến thức của người học, sử dụng </w:t>
      </w:r>
      <w:r w:rsidR="003E121C">
        <w:rPr>
          <w:rFonts w:ascii="Times New Roman" w:eastAsia="Times New Roman" w:hAnsi="Times New Roman" w:cs="Times New Roman"/>
          <w:sz w:val="26"/>
          <w:szCs w:val="26"/>
        </w:rPr>
        <w:t xml:space="preserve">thang đánh giá </w:t>
      </w:r>
      <w:r w:rsidR="003E121C" w:rsidRPr="003E121C">
        <w:rPr>
          <w:rFonts w:ascii="Times New Roman" w:eastAsia="Times New Roman" w:hAnsi="Times New Roman" w:cs="Times New Roman"/>
          <w:sz w:val="26"/>
          <w:szCs w:val="26"/>
        </w:rPr>
        <w:t>Benjamin Bloom</w:t>
      </w:r>
      <w:r w:rsidR="002A2110" w:rsidRPr="0078798B">
        <w:rPr>
          <w:rFonts w:ascii="Times New Roman" w:eastAsia="Times New Roman" w:hAnsi="Times New Roman" w:cs="Times New Roman"/>
          <w:sz w:val="26"/>
          <w:szCs w:val="26"/>
        </w:rPr>
        <w:t xml:space="preserve">. </w:t>
      </w:r>
      <w:r w:rsidR="006D4A2A">
        <w:rPr>
          <w:rFonts w:ascii="Times New Roman" w:eastAsia="Times New Roman" w:hAnsi="Times New Roman" w:cs="Times New Roman"/>
          <w:sz w:val="26"/>
          <w:szCs w:val="26"/>
        </w:rPr>
        <w:t>T</w:t>
      </w:r>
      <w:r w:rsidR="002A2110" w:rsidRPr="0078798B">
        <w:rPr>
          <w:rFonts w:ascii="Times New Roman" w:eastAsia="Times New Roman" w:hAnsi="Times New Roman" w:cs="Times New Roman"/>
          <w:sz w:val="26"/>
          <w:szCs w:val="26"/>
        </w:rPr>
        <w:t xml:space="preserve">rong đó lĩnh vực nhận thức có </w:t>
      </w:r>
      <w:r w:rsidR="006D4A2A">
        <w:rPr>
          <w:rFonts w:ascii="Times New Roman" w:eastAsia="Times New Roman" w:hAnsi="Times New Roman" w:cs="Times New Roman"/>
          <w:sz w:val="26"/>
          <w:szCs w:val="26"/>
        </w:rPr>
        <w:t>3</w:t>
      </w:r>
      <w:r w:rsidR="002A2110" w:rsidRPr="0078798B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6D4A2A">
        <w:rPr>
          <w:rFonts w:ascii="Times New Roman" w:eastAsia="Times New Roman" w:hAnsi="Times New Roman" w:cs="Times New Roman"/>
          <w:sz w:val="26"/>
          <w:szCs w:val="26"/>
        </w:rPr>
        <w:t>cấp</w:t>
      </w:r>
      <w:r w:rsidR="002A2110" w:rsidRPr="0078798B">
        <w:rPr>
          <w:rFonts w:ascii="Times New Roman" w:eastAsia="Times New Roman" w:hAnsi="Times New Roman" w:cs="Times New Roman"/>
          <w:sz w:val="26"/>
          <w:szCs w:val="26"/>
        </w:rPr>
        <w:t xml:space="preserve"> độ , từ 1 là thấp nhất, đến </w:t>
      </w:r>
      <w:r w:rsidR="006D4A2A">
        <w:rPr>
          <w:rFonts w:ascii="Times New Roman" w:eastAsia="Times New Roman" w:hAnsi="Times New Roman" w:cs="Times New Roman"/>
          <w:sz w:val="26"/>
          <w:szCs w:val="26"/>
        </w:rPr>
        <w:t>3</w:t>
      </w:r>
      <w:r w:rsidR="002A2110" w:rsidRPr="0078798B">
        <w:rPr>
          <w:rFonts w:ascii="Times New Roman" w:eastAsia="Times New Roman" w:hAnsi="Times New Roman" w:cs="Times New Roman"/>
          <w:sz w:val="26"/>
          <w:szCs w:val="26"/>
        </w:rPr>
        <w:t xml:space="preserve"> là cao nhất.</w:t>
      </w:r>
      <w:r w:rsidR="00DA50DC" w:rsidRPr="0078798B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</w:p>
    <w:p w:rsidR="00111710" w:rsidRDefault="00111710" w:rsidP="003E121C">
      <w:pPr>
        <w:spacing w:after="0"/>
        <w:ind w:firstLine="567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- Đánh dấu X vào ô </w:t>
      </w:r>
      <w:r w:rsidR="00265655">
        <w:rPr>
          <w:rFonts w:ascii="Times New Roman" w:eastAsia="Times New Roman" w:hAnsi="Times New Roman" w:cs="Times New Roman"/>
          <w:sz w:val="26"/>
          <w:szCs w:val="26"/>
        </w:rPr>
        <w:t>cấp độ</w:t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 cho từng câu hỏi.</w:t>
      </w:r>
    </w:p>
    <w:p w:rsidR="003E121C" w:rsidRDefault="003E121C" w:rsidP="003E121C">
      <w:pPr>
        <w:spacing w:after="0"/>
        <w:ind w:firstLine="567"/>
        <w:jc w:val="both"/>
        <w:rPr>
          <w:rFonts w:ascii="Times New Roman" w:eastAsia="Times New Roman" w:hAnsi="Times New Roman" w:cs="Times New Roman"/>
          <w:sz w:val="26"/>
          <w:szCs w:val="26"/>
        </w:rPr>
      </w:pPr>
    </w:p>
    <w:p w:rsidR="003E121C" w:rsidRDefault="003E121C" w:rsidP="003E121C">
      <w:pPr>
        <w:spacing w:after="0"/>
        <w:ind w:firstLine="567"/>
        <w:jc w:val="both"/>
        <w:rPr>
          <w:rFonts w:ascii="Times New Roman" w:eastAsia="Times New Roman" w:hAnsi="Times New Roman" w:cs="Times New Roman"/>
          <w:sz w:val="26"/>
          <w:szCs w:val="26"/>
        </w:rPr>
      </w:pPr>
    </w:p>
    <w:p w:rsidR="00882E55" w:rsidRDefault="00882E55" w:rsidP="003E121C">
      <w:pPr>
        <w:spacing w:after="0"/>
        <w:ind w:firstLine="567"/>
        <w:jc w:val="both"/>
        <w:rPr>
          <w:rFonts w:ascii="Times New Roman" w:eastAsia="Times New Roman" w:hAnsi="Times New Roman" w:cs="Times New Roman"/>
          <w:sz w:val="26"/>
          <w:szCs w:val="26"/>
        </w:rPr>
      </w:pPr>
    </w:p>
    <w:p w:rsidR="00176CD2" w:rsidRDefault="00176CD2" w:rsidP="003E121C">
      <w:pPr>
        <w:spacing w:after="0"/>
        <w:ind w:firstLine="567"/>
        <w:jc w:val="both"/>
        <w:rPr>
          <w:rFonts w:ascii="Times New Roman" w:eastAsia="Times New Roman" w:hAnsi="Times New Roman" w:cs="Times New Roman"/>
          <w:sz w:val="26"/>
          <w:szCs w:val="26"/>
        </w:rPr>
      </w:pPr>
    </w:p>
    <w:p w:rsidR="00265655" w:rsidRDefault="003E121C" w:rsidP="003E121C">
      <w:pPr>
        <w:spacing w:after="0"/>
        <w:ind w:firstLine="567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Định lượng các cấp độ nhận thức theo </w:t>
      </w:r>
      <w:r w:rsidR="00265655">
        <w:rPr>
          <w:rFonts w:ascii="Times New Roman" w:eastAsia="Times New Roman" w:hAnsi="Times New Roman" w:cs="Times New Roman"/>
          <w:sz w:val="26"/>
          <w:szCs w:val="26"/>
        </w:rPr>
        <w:t>Benjamin Bloo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5245"/>
        <w:gridCol w:w="3538"/>
      </w:tblGrid>
      <w:tr w:rsidR="003E121C" w:rsidRPr="00930CBF" w:rsidTr="00930CBF">
        <w:tc>
          <w:tcPr>
            <w:tcW w:w="1271" w:type="dxa"/>
            <w:vAlign w:val="center"/>
          </w:tcPr>
          <w:p w:rsidR="003E121C" w:rsidRPr="00930CBF" w:rsidRDefault="00265655" w:rsidP="00930CBF">
            <w:pPr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 w:rsidRPr="00930CBF"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Cấp độ</w:t>
            </w:r>
          </w:p>
        </w:tc>
        <w:tc>
          <w:tcPr>
            <w:tcW w:w="5245" w:type="dxa"/>
            <w:vAlign w:val="center"/>
          </w:tcPr>
          <w:p w:rsidR="003E121C" w:rsidRPr="00930CBF" w:rsidRDefault="00265655" w:rsidP="00930CBF">
            <w:pPr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 w:rsidRPr="00930CBF"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Từ khóa (động từ sử dụng)</w:t>
            </w:r>
          </w:p>
        </w:tc>
        <w:tc>
          <w:tcPr>
            <w:tcW w:w="3538" w:type="dxa"/>
            <w:vAlign w:val="center"/>
          </w:tcPr>
          <w:p w:rsidR="003E121C" w:rsidRPr="00930CBF" w:rsidRDefault="00265655" w:rsidP="00930CBF">
            <w:pPr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 w:rsidRPr="00930CBF"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Giải thích</w:t>
            </w:r>
          </w:p>
        </w:tc>
      </w:tr>
      <w:tr w:rsidR="003E121C" w:rsidTr="00930CBF">
        <w:tc>
          <w:tcPr>
            <w:tcW w:w="1271" w:type="dxa"/>
            <w:vAlign w:val="center"/>
          </w:tcPr>
          <w:p w:rsidR="003E121C" w:rsidRPr="00930CBF" w:rsidRDefault="00265655" w:rsidP="00930CBF">
            <w:pPr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 w:rsidRPr="00930CBF"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Nhớ</w:t>
            </w:r>
          </w:p>
        </w:tc>
        <w:tc>
          <w:tcPr>
            <w:tcW w:w="5245" w:type="dxa"/>
            <w:vAlign w:val="center"/>
          </w:tcPr>
          <w:p w:rsidR="003E121C" w:rsidRDefault="00265655" w:rsidP="002F1A3C">
            <w:pPr>
              <w:jc w:val="bot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L</w:t>
            </w:r>
            <w:r w:rsidRPr="00265655">
              <w:rPr>
                <w:rFonts w:ascii="Times New Roman" w:eastAsia="Times New Roman" w:hAnsi="Times New Roman" w:cs="Times New Roman"/>
                <w:sz w:val="26"/>
                <w:szCs w:val="26"/>
              </w:rPr>
              <w:t>iệt kê, định danh, giới thi</w:t>
            </w:r>
            <w:r w:rsidR="00930CBF">
              <w:rPr>
                <w:rFonts w:ascii="Times New Roman" w:eastAsia="Times New Roman" w:hAnsi="Times New Roman" w:cs="Times New Roman"/>
                <w:sz w:val="26"/>
                <w:szCs w:val="26"/>
              </w:rPr>
              <w:t>ệu/chỉ ra, xác định, nhận biết</w:t>
            </w:r>
            <w:r w:rsidRPr="00265655">
              <w:rPr>
                <w:rFonts w:ascii="Times New Roman" w:eastAsia="Times New Roman" w:hAnsi="Times New Roman" w:cs="Times New Roman"/>
                <w:sz w:val="26"/>
                <w:szCs w:val="26"/>
              </w:rPr>
              <w:t>, mô tả, định vị, phác thảo, lấy ví dụ …</w:t>
            </w:r>
          </w:p>
        </w:tc>
        <w:tc>
          <w:tcPr>
            <w:tcW w:w="3538" w:type="dxa"/>
            <w:vAlign w:val="center"/>
          </w:tcPr>
          <w:p w:rsidR="003E121C" w:rsidRPr="00930CBF" w:rsidRDefault="00265655" w:rsidP="00930CBF">
            <w:pPr>
              <w:jc w:val="bot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930CBF">
              <w:rPr>
                <w:rFonts w:ascii="Times New Roman" w:eastAsia="Times New Roman" w:hAnsi="Times New Roman" w:cs="Times New Roman"/>
                <w:sz w:val="26"/>
                <w:szCs w:val="26"/>
              </w:rPr>
              <w:t>Khả năng ghi nhớ và nhận diện thông tin</w:t>
            </w:r>
          </w:p>
        </w:tc>
      </w:tr>
      <w:tr w:rsidR="003E121C" w:rsidTr="00930CBF">
        <w:tc>
          <w:tcPr>
            <w:tcW w:w="1271" w:type="dxa"/>
            <w:vAlign w:val="center"/>
          </w:tcPr>
          <w:p w:rsidR="003E121C" w:rsidRPr="00930CBF" w:rsidRDefault="00265655" w:rsidP="00930CBF">
            <w:pPr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 w:rsidRPr="00930CBF"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Hiểu</w:t>
            </w:r>
          </w:p>
        </w:tc>
        <w:tc>
          <w:tcPr>
            <w:tcW w:w="5245" w:type="dxa"/>
            <w:vAlign w:val="center"/>
          </w:tcPr>
          <w:p w:rsidR="003E121C" w:rsidRDefault="00265655" w:rsidP="002F1A3C">
            <w:pPr>
              <w:jc w:val="bot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D</w:t>
            </w:r>
            <w:r w:rsidRPr="00265655">
              <w:rPr>
                <w:rFonts w:ascii="Times New Roman" w:eastAsia="Times New Roman" w:hAnsi="Times New Roman" w:cs="Times New Roman"/>
                <w:sz w:val="26"/>
                <w:szCs w:val="26"/>
              </w:rPr>
              <w:t>iễn giải, phân biệt, chứng tỏ, hình dung, trình bày lại, viết lại, tóm tắt, giải thích, diễn dịch, mô tả, so sánh, chuyển đổi, ước lượng…</w:t>
            </w:r>
          </w:p>
        </w:tc>
        <w:tc>
          <w:tcPr>
            <w:tcW w:w="3538" w:type="dxa"/>
            <w:vAlign w:val="center"/>
          </w:tcPr>
          <w:p w:rsidR="003E121C" w:rsidRPr="00930CBF" w:rsidRDefault="00265655" w:rsidP="00930CBF">
            <w:pPr>
              <w:jc w:val="bot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930CBF">
              <w:rPr>
                <w:rFonts w:ascii="Times New Roman" w:eastAsia="Times New Roman" w:hAnsi="Times New Roman" w:cs="Times New Roman"/>
                <w:sz w:val="26"/>
                <w:szCs w:val="26"/>
              </w:rPr>
              <w:t>Khả năng hiểu, diễn dịch, diễn giải, giải thích hoặc suy diễn</w:t>
            </w:r>
            <w:r w:rsidR="002F1A3C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 (dự đoán được kết quả, hậu quả</w:t>
            </w:r>
            <w:r w:rsidRPr="00930CBF">
              <w:rPr>
                <w:rFonts w:ascii="Times New Roman" w:eastAsia="Times New Roman" w:hAnsi="Times New Roman" w:cs="Times New Roman"/>
                <w:sz w:val="26"/>
                <w:szCs w:val="26"/>
              </w:rPr>
              <w:t>)</w:t>
            </w:r>
          </w:p>
        </w:tc>
      </w:tr>
      <w:tr w:rsidR="003E121C" w:rsidTr="00930CBF">
        <w:tc>
          <w:tcPr>
            <w:tcW w:w="1271" w:type="dxa"/>
            <w:vAlign w:val="center"/>
          </w:tcPr>
          <w:p w:rsidR="003E121C" w:rsidRPr="00930CBF" w:rsidRDefault="00265655" w:rsidP="00930CBF">
            <w:pPr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 w:rsidRPr="00930CBF"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Vận dụng</w:t>
            </w:r>
          </w:p>
        </w:tc>
        <w:tc>
          <w:tcPr>
            <w:tcW w:w="5245" w:type="dxa"/>
            <w:vAlign w:val="center"/>
          </w:tcPr>
          <w:p w:rsidR="003E121C" w:rsidRDefault="00265655" w:rsidP="002F1A3C">
            <w:pPr>
              <w:jc w:val="bot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Á</w:t>
            </w:r>
            <w:r w:rsidRPr="00265655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p dụng, phân loại, sửa đổi, đưa vào thực tế, chứng minh, ước tính, vận hành, giải quyết, minh họa, tính toán, diễn dịch, 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dự đoán</w:t>
            </w:r>
            <w:r w:rsidRPr="00265655">
              <w:rPr>
                <w:rFonts w:ascii="Times New Roman" w:eastAsia="Times New Roman" w:hAnsi="Times New Roman" w:cs="Times New Roman"/>
                <w:sz w:val="26"/>
                <w:szCs w:val="26"/>
              </w:rPr>
              <w:t>…</w:t>
            </w:r>
          </w:p>
        </w:tc>
        <w:tc>
          <w:tcPr>
            <w:tcW w:w="3538" w:type="dxa"/>
            <w:vAlign w:val="center"/>
          </w:tcPr>
          <w:p w:rsidR="003E121C" w:rsidRPr="00930CBF" w:rsidRDefault="00265655" w:rsidP="00930CBF">
            <w:pPr>
              <w:jc w:val="bot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930CBF">
              <w:rPr>
                <w:rFonts w:ascii="Times New Roman" w:eastAsia="Times New Roman" w:hAnsi="Times New Roman" w:cs="Times New Roman"/>
                <w:sz w:val="26"/>
                <w:szCs w:val="26"/>
              </w:rPr>
              <w:t>Khả năng sử dụng thông tin và chuyển đổi kiến thức từ dạng này sang dạng khác (sử dụng những kiến thức đã học trong hoàn cảnh mới)</w:t>
            </w:r>
          </w:p>
        </w:tc>
      </w:tr>
      <w:tr w:rsidR="003E121C" w:rsidTr="00930CBF">
        <w:tc>
          <w:tcPr>
            <w:tcW w:w="1271" w:type="dxa"/>
            <w:vAlign w:val="center"/>
          </w:tcPr>
          <w:p w:rsidR="003E121C" w:rsidRPr="00930CBF" w:rsidRDefault="00930CBF" w:rsidP="00930CBF">
            <w:pPr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 w:rsidRPr="00930CBF"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Phân tích</w:t>
            </w:r>
          </w:p>
        </w:tc>
        <w:tc>
          <w:tcPr>
            <w:tcW w:w="5245" w:type="dxa"/>
            <w:vAlign w:val="center"/>
          </w:tcPr>
          <w:p w:rsidR="003E121C" w:rsidRDefault="00930CBF" w:rsidP="002F1A3C">
            <w:pPr>
              <w:jc w:val="bot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Đ</w:t>
            </w:r>
            <w:r w:rsidRPr="00930CBF">
              <w:rPr>
                <w:rFonts w:ascii="Times New Roman" w:eastAsia="Times New Roman" w:hAnsi="Times New Roman" w:cs="Times New Roman"/>
                <w:sz w:val="26"/>
                <w:szCs w:val="26"/>
              </w:rPr>
              <w:t>ối chiếu, so sánh, chỉ ra sự khác biệt, phân loại, phác thảo, liên hệ, phân tích, tổ chức, suy luận, lựa chọn, vẽ biểu đồ, phân biệt…</w:t>
            </w:r>
          </w:p>
        </w:tc>
        <w:tc>
          <w:tcPr>
            <w:tcW w:w="3538" w:type="dxa"/>
            <w:vAlign w:val="center"/>
          </w:tcPr>
          <w:p w:rsidR="003E121C" w:rsidRDefault="00930CBF" w:rsidP="00930CBF">
            <w:pPr>
              <w:jc w:val="bot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K</w:t>
            </w:r>
            <w:r w:rsidRPr="00930CBF">
              <w:rPr>
                <w:rFonts w:ascii="Times New Roman" w:eastAsia="Times New Roman" w:hAnsi="Times New Roman" w:cs="Times New Roman"/>
                <w:sz w:val="26"/>
                <w:szCs w:val="26"/>
              </w:rPr>
              <w:t>hả năng nhận biết chi tiết, phát hiện và phân biệt các bộ phận cấu thành của thông tin hay tình huống</w:t>
            </w:r>
          </w:p>
        </w:tc>
      </w:tr>
      <w:tr w:rsidR="003E121C" w:rsidTr="00930CBF">
        <w:tc>
          <w:tcPr>
            <w:tcW w:w="1271" w:type="dxa"/>
            <w:vAlign w:val="center"/>
          </w:tcPr>
          <w:p w:rsidR="003E121C" w:rsidRPr="00930CBF" w:rsidRDefault="00930CBF" w:rsidP="00930CBF">
            <w:pPr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 w:rsidRPr="00930CBF"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Đánh giá</w:t>
            </w:r>
          </w:p>
        </w:tc>
        <w:tc>
          <w:tcPr>
            <w:tcW w:w="5245" w:type="dxa"/>
            <w:vAlign w:val="center"/>
          </w:tcPr>
          <w:p w:rsidR="003E121C" w:rsidRDefault="00930CBF" w:rsidP="002F1A3C">
            <w:pPr>
              <w:jc w:val="bot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930CBF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Đánh giá, 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c</w:t>
            </w:r>
            <w:r w:rsidRPr="00930CBF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ho ý kiến, 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bình luận</w:t>
            </w:r>
            <w:r w:rsidRPr="00930CBF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, kết luận, định lượng, xếp loại, 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lựa chọn, ước tính…</w:t>
            </w:r>
          </w:p>
        </w:tc>
        <w:tc>
          <w:tcPr>
            <w:tcW w:w="3538" w:type="dxa"/>
            <w:vAlign w:val="center"/>
          </w:tcPr>
          <w:p w:rsidR="003E121C" w:rsidRDefault="00930CBF" w:rsidP="00930CBF">
            <w:pPr>
              <w:jc w:val="bot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K</w:t>
            </w:r>
            <w:r w:rsidRPr="00930CBF">
              <w:rPr>
                <w:rFonts w:ascii="Times New Roman" w:eastAsia="Times New Roman" w:hAnsi="Times New Roman" w:cs="Times New Roman"/>
                <w:sz w:val="26"/>
                <w:szCs w:val="26"/>
              </w:rPr>
              <w:t>hả năng phán xét giá trị hoặc sử dụng thông tin theo các tiêu chí thích hợp</w:t>
            </w:r>
          </w:p>
        </w:tc>
      </w:tr>
      <w:tr w:rsidR="00930CBF" w:rsidTr="00930CBF">
        <w:tc>
          <w:tcPr>
            <w:tcW w:w="1271" w:type="dxa"/>
            <w:vAlign w:val="center"/>
          </w:tcPr>
          <w:p w:rsidR="00930CBF" w:rsidRPr="00930CBF" w:rsidRDefault="00930CBF" w:rsidP="00930CBF">
            <w:pPr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 w:rsidRPr="00930CBF"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Sáng tạo</w:t>
            </w:r>
          </w:p>
        </w:tc>
        <w:tc>
          <w:tcPr>
            <w:tcW w:w="5245" w:type="dxa"/>
            <w:vAlign w:val="center"/>
          </w:tcPr>
          <w:p w:rsidR="00930CBF" w:rsidRPr="00930CBF" w:rsidRDefault="00930CBF" w:rsidP="002F1A3C">
            <w:pPr>
              <w:jc w:val="bot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930CBF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Thiết lập, 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t</w:t>
            </w:r>
            <w:r w:rsidRPr="00930CBF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ổng hợp, 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x</w:t>
            </w:r>
            <w:r w:rsidRPr="00930CBF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ây dựng, 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t</w:t>
            </w:r>
            <w:r w:rsidRPr="00930CBF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hiết kế, 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đ</w:t>
            </w:r>
            <w:r w:rsidRPr="00930CBF">
              <w:rPr>
                <w:rFonts w:ascii="Times New Roman" w:eastAsia="Times New Roman" w:hAnsi="Times New Roman" w:cs="Times New Roman"/>
                <w:sz w:val="26"/>
                <w:szCs w:val="26"/>
              </w:rPr>
              <w:t>ề xuất….</w:t>
            </w:r>
          </w:p>
        </w:tc>
        <w:tc>
          <w:tcPr>
            <w:tcW w:w="3538" w:type="dxa"/>
            <w:vAlign w:val="center"/>
          </w:tcPr>
          <w:p w:rsidR="00930CBF" w:rsidRDefault="00930CBF" w:rsidP="00930CBF">
            <w:pPr>
              <w:jc w:val="bot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K</w:t>
            </w:r>
            <w:r w:rsidRPr="00930CBF">
              <w:rPr>
                <w:rFonts w:ascii="Times New Roman" w:eastAsia="Times New Roman" w:hAnsi="Times New Roman" w:cs="Times New Roman"/>
                <w:sz w:val="26"/>
                <w:szCs w:val="26"/>
              </w:rPr>
              <w:t>hả năng tạo ra cái mới, xác lập thông tin, sự vật mới trên cơ sở những thông tin, sự vật đã có</w:t>
            </w:r>
          </w:p>
        </w:tc>
      </w:tr>
    </w:tbl>
    <w:p w:rsidR="00F124F9" w:rsidRPr="0078798B" w:rsidRDefault="00F124F9" w:rsidP="002F1A3C">
      <w:pPr>
        <w:rPr>
          <w:rFonts w:ascii="Times New Roman" w:eastAsia="Times New Roman" w:hAnsi="Times New Roman" w:cs="Times New Roman"/>
          <w:sz w:val="26"/>
          <w:szCs w:val="26"/>
        </w:rPr>
      </w:pPr>
    </w:p>
    <w:p w:rsidR="00F124F9" w:rsidRDefault="00F124F9">
      <w:pPr>
        <w:rPr>
          <w:rFonts w:ascii="Times New Roman" w:eastAsia="Times New Roman" w:hAnsi="Times New Roman" w:cs="Times New Roman"/>
          <w:sz w:val="21"/>
          <w:szCs w:val="21"/>
        </w:rPr>
      </w:pPr>
    </w:p>
    <w:sectPr w:rsidR="00F124F9" w:rsidSect="00711C96">
      <w:headerReference w:type="default" r:id="rId7"/>
      <w:pgSz w:w="11907" w:h="16840" w:code="9"/>
      <w:pgMar w:top="992" w:right="851" w:bottom="425" w:left="99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50D8" w:rsidRDefault="00E950D8" w:rsidP="00711C96">
      <w:pPr>
        <w:spacing w:after="0" w:line="240" w:lineRule="auto"/>
      </w:pPr>
      <w:r>
        <w:separator/>
      </w:r>
    </w:p>
  </w:endnote>
  <w:endnote w:type="continuationSeparator" w:id="0">
    <w:p w:rsidR="00E950D8" w:rsidRDefault="00E950D8" w:rsidP="00711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3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3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3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50D8" w:rsidRDefault="00E950D8" w:rsidP="00711C96">
      <w:pPr>
        <w:spacing w:after="0" w:line="240" w:lineRule="auto"/>
      </w:pPr>
      <w:r>
        <w:separator/>
      </w:r>
    </w:p>
  </w:footnote>
  <w:footnote w:type="continuationSeparator" w:id="0">
    <w:p w:rsidR="00E950D8" w:rsidRDefault="00E950D8" w:rsidP="00711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1C96" w:rsidRPr="00711C96" w:rsidRDefault="00E257E4" w:rsidP="00711C96">
    <w:pPr>
      <w:pStyle w:val="Header"/>
      <w:jc w:val="right"/>
      <w:rPr>
        <w:rFonts w:ascii="Times New Roman" w:hAnsi="Times New Roman" w:cs="Times New Roman"/>
        <w:sz w:val="14"/>
        <w:szCs w:val="26"/>
      </w:rPr>
    </w:pPr>
    <w:r>
      <w:rPr>
        <w:noProof/>
        <w:lang w:val="vi-VN" w:eastAsia="vi-V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29432DE" wp14:editId="3A70760B">
              <wp:simplePos x="0" y="0"/>
              <wp:positionH relativeFrom="column">
                <wp:posOffset>5269718</wp:posOffset>
              </wp:positionH>
              <wp:positionV relativeFrom="paragraph">
                <wp:posOffset>-225350</wp:posOffset>
              </wp:positionV>
              <wp:extent cx="1286586" cy="286603"/>
              <wp:effectExtent l="0" t="0" r="27940" b="18415"/>
              <wp:wrapNone/>
              <wp:docPr id="1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86586" cy="286603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E257E4" w:rsidRPr="00781AED" w:rsidRDefault="00E257E4" w:rsidP="00E257E4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4"/>
                            </w:rPr>
                          </w:pPr>
                          <w:r w:rsidRPr="00781AED">
                            <w:rPr>
                              <w:rFonts w:ascii="Times New Roman" w:hAnsi="Times New Roman" w:cs="Times New Roman"/>
                              <w:sz w:val="24"/>
                            </w:rPr>
                            <w:t>Mẫu số</w:t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</w:rPr>
                            <w:t>: QCT-0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29432DE" id="Rectangle 4" o:spid="_x0000_s1026" style="position:absolute;left:0;text-align:left;margin-left:414.95pt;margin-top:-17.75pt;width:101.3pt;height:22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">
              <v:textbox>
                <w:txbxContent>
                  <w:p w:rsidR="00E257E4" w:rsidRPr="00781AED" w:rsidRDefault="00E257E4" w:rsidP="00E257E4">
                    <w:pPr>
                      <w:jc w:val="center"/>
                      <w:rPr>
                        <w:rFonts w:ascii="Times New Roman" w:hAnsi="Times New Roman" w:cs="Times New Roman"/>
                        <w:sz w:val="24"/>
                      </w:rPr>
                    </w:pPr>
                    <w:r w:rsidRPr="00781AED">
                      <w:rPr>
                        <w:rFonts w:ascii="Times New Roman" w:hAnsi="Times New Roman" w:cs="Times New Roman"/>
                        <w:sz w:val="24"/>
                      </w:rPr>
                      <w:t>Mẫu số</w:t>
                    </w:r>
                    <w:r>
                      <w:rPr>
                        <w:rFonts w:ascii="Times New Roman" w:hAnsi="Times New Roman" w:cs="Times New Roman"/>
                        <w:sz w:val="24"/>
                      </w:rPr>
                      <w:t>: QCT-02</w:t>
                    </w:r>
                  </w:p>
                </w:txbxContent>
              </v:textbox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drawingGridHorizontalSpacing w:val="110"/>
  <w:displayHorizontalDrawingGridEvery w:val="2"/>
  <w:displayVertic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xtDSwMDKzMDG0tLRQ0lEKTi0uzszPAykwqQUALLk0MSwAAAA="/>
  </w:docVars>
  <w:rsids>
    <w:rsidRoot w:val="00327DB8"/>
    <w:rsid w:val="00006A0B"/>
    <w:rsid w:val="0000779E"/>
    <w:rsid w:val="00010A8D"/>
    <w:rsid w:val="00012941"/>
    <w:rsid w:val="0001318F"/>
    <w:rsid w:val="00017924"/>
    <w:rsid w:val="00017E13"/>
    <w:rsid w:val="00021331"/>
    <w:rsid w:val="000217FE"/>
    <w:rsid w:val="00021D51"/>
    <w:rsid w:val="0002339E"/>
    <w:rsid w:val="00023824"/>
    <w:rsid w:val="00024AB6"/>
    <w:rsid w:val="00024C53"/>
    <w:rsid w:val="0004079F"/>
    <w:rsid w:val="00040B62"/>
    <w:rsid w:val="00042389"/>
    <w:rsid w:val="00044C7B"/>
    <w:rsid w:val="00047240"/>
    <w:rsid w:val="0004785C"/>
    <w:rsid w:val="000511E9"/>
    <w:rsid w:val="000516CD"/>
    <w:rsid w:val="000534C0"/>
    <w:rsid w:val="00060B86"/>
    <w:rsid w:val="00061358"/>
    <w:rsid w:val="000614B5"/>
    <w:rsid w:val="0006188C"/>
    <w:rsid w:val="00062805"/>
    <w:rsid w:val="000668C4"/>
    <w:rsid w:val="0007021E"/>
    <w:rsid w:val="000718AD"/>
    <w:rsid w:val="0007314B"/>
    <w:rsid w:val="000765BA"/>
    <w:rsid w:val="00076FF4"/>
    <w:rsid w:val="00085668"/>
    <w:rsid w:val="00085B7D"/>
    <w:rsid w:val="00092DDC"/>
    <w:rsid w:val="0009367B"/>
    <w:rsid w:val="000953D3"/>
    <w:rsid w:val="000A12E5"/>
    <w:rsid w:val="000A14DC"/>
    <w:rsid w:val="000A2D31"/>
    <w:rsid w:val="000A5C63"/>
    <w:rsid w:val="000A72B4"/>
    <w:rsid w:val="000B01DE"/>
    <w:rsid w:val="000B10B5"/>
    <w:rsid w:val="000B1676"/>
    <w:rsid w:val="000B1BDC"/>
    <w:rsid w:val="000B4509"/>
    <w:rsid w:val="000B4ABA"/>
    <w:rsid w:val="000B5126"/>
    <w:rsid w:val="000B6E92"/>
    <w:rsid w:val="000B75F4"/>
    <w:rsid w:val="000C1DE5"/>
    <w:rsid w:val="000C60BA"/>
    <w:rsid w:val="000C68BC"/>
    <w:rsid w:val="000C789C"/>
    <w:rsid w:val="000D0917"/>
    <w:rsid w:val="000D1172"/>
    <w:rsid w:val="000D213E"/>
    <w:rsid w:val="000D5964"/>
    <w:rsid w:val="000D6197"/>
    <w:rsid w:val="000D6739"/>
    <w:rsid w:val="000D6A6B"/>
    <w:rsid w:val="000E254E"/>
    <w:rsid w:val="000E514F"/>
    <w:rsid w:val="000E5D30"/>
    <w:rsid w:val="000E796E"/>
    <w:rsid w:val="000F3620"/>
    <w:rsid w:val="000F4FC8"/>
    <w:rsid w:val="000F6A3D"/>
    <w:rsid w:val="001007C3"/>
    <w:rsid w:val="00107111"/>
    <w:rsid w:val="00110537"/>
    <w:rsid w:val="00111710"/>
    <w:rsid w:val="00111C23"/>
    <w:rsid w:val="00114280"/>
    <w:rsid w:val="0012076C"/>
    <w:rsid w:val="00121E8E"/>
    <w:rsid w:val="001222C2"/>
    <w:rsid w:val="001251E0"/>
    <w:rsid w:val="00131ABF"/>
    <w:rsid w:val="001343B7"/>
    <w:rsid w:val="001350E0"/>
    <w:rsid w:val="0013664D"/>
    <w:rsid w:val="0014046C"/>
    <w:rsid w:val="001406B5"/>
    <w:rsid w:val="0014134D"/>
    <w:rsid w:val="00146A42"/>
    <w:rsid w:val="001475DA"/>
    <w:rsid w:val="00152695"/>
    <w:rsid w:val="001527D9"/>
    <w:rsid w:val="00153CE1"/>
    <w:rsid w:val="00156BA0"/>
    <w:rsid w:val="00160369"/>
    <w:rsid w:val="00163E6E"/>
    <w:rsid w:val="00167467"/>
    <w:rsid w:val="001749BA"/>
    <w:rsid w:val="0017677E"/>
    <w:rsid w:val="00176C66"/>
    <w:rsid w:val="00176CD2"/>
    <w:rsid w:val="00181C7B"/>
    <w:rsid w:val="0018455A"/>
    <w:rsid w:val="00184753"/>
    <w:rsid w:val="00184EAA"/>
    <w:rsid w:val="001870AB"/>
    <w:rsid w:val="00187B62"/>
    <w:rsid w:val="001912BE"/>
    <w:rsid w:val="001931BC"/>
    <w:rsid w:val="001949AE"/>
    <w:rsid w:val="00196AC5"/>
    <w:rsid w:val="00197A04"/>
    <w:rsid w:val="001A21AD"/>
    <w:rsid w:val="001A281A"/>
    <w:rsid w:val="001A5107"/>
    <w:rsid w:val="001B048F"/>
    <w:rsid w:val="001B2EBF"/>
    <w:rsid w:val="001B3B53"/>
    <w:rsid w:val="001B6DF1"/>
    <w:rsid w:val="001B6F57"/>
    <w:rsid w:val="001B7437"/>
    <w:rsid w:val="001B750A"/>
    <w:rsid w:val="001C3133"/>
    <w:rsid w:val="001C4125"/>
    <w:rsid w:val="001C655D"/>
    <w:rsid w:val="001C79EA"/>
    <w:rsid w:val="001D0901"/>
    <w:rsid w:val="001D3CC3"/>
    <w:rsid w:val="001D4131"/>
    <w:rsid w:val="001D4532"/>
    <w:rsid w:val="001E0A49"/>
    <w:rsid w:val="001E670D"/>
    <w:rsid w:val="001F00D0"/>
    <w:rsid w:val="001F05DC"/>
    <w:rsid w:val="001F0C97"/>
    <w:rsid w:val="001F235A"/>
    <w:rsid w:val="001F317B"/>
    <w:rsid w:val="001F3784"/>
    <w:rsid w:val="001F4480"/>
    <w:rsid w:val="001F710E"/>
    <w:rsid w:val="00201F7B"/>
    <w:rsid w:val="0020261D"/>
    <w:rsid w:val="00202745"/>
    <w:rsid w:val="00203D44"/>
    <w:rsid w:val="00206E25"/>
    <w:rsid w:val="002100F6"/>
    <w:rsid w:val="00210A66"/>
    <w:rsid w:val="00212D2D"/>
    <w:rsid w:val="0021332B"/>
    <w:rsid w:val="0021454C"/>
    <w:rsid w:val="00214885"/>
    <w:rsid w:val="0021491A"/>
    <w:rsid w:val="00214A6F"/>
    <w:rsid w:val="002158F9"/>
    <w:rsid w:val="00215C2B"/>
    <w:rsid w:val="00216A14"/>
    <w:rsid w:val="00220BC4"/>
    <w:rsid w:val="00220F1B"/>
    <w:rsid w:val="00221244"/>
    <w:rsid w:val="00223C7E"/>
    <w:rsid w:val="00227FA0"/>
    <w:rsid w:val="00230947"/>
    <w:rsid w:val="00230B45"/>
    <w:rsid w:val="00230F66"/>
    <w:rsid w:val="002316F3"/>
    <w:rsid w:val="0023460A"/>
    <w:rsid w:val="00235BF0"/>
    <w:rsid w:val="00235C57"/>
    <w:rsid w:val="00244859"/>
    <w:rsid w:val="00246130"/>
    <w:rsid w:val="002465AF"/>
    <w:rsid w:val="00255E97"/>
    <w:rsid w:val="0025685E"/>
    <w:rsid w:val="0026413E"/>
    <w:rsid w:val="00264CB0"/>
    <w:rsid w:val="00265655"/>
    <w:rsid w:val="0026613A"/>
    <w:rsid w:val="00272737"/>
    <w:rsid w:val="00273828"/>
    <w:rsid w:val="00276978"/>
    <w:rsid w:val="002834BD"/>
    <w:rsid w:val="0028772B"/>
    <w:rsid w:val="00290346"/>
    <w:rsid w:val="00290FC1"/>
    <w:rsid w:val="0029294D"/>
    <w:rsid w:val="00292DA2"/>
    <w:rsid w:val="00294A03"/>
    <w:rsid w:val="00294CD3"/>
    <w:rsid w:val="00296344"/>
    <w:rsid w:val="002969DA"/>
    <w:rsid w:val="00297864"/>
    <w:rsid w:val="002A0288"/>
    <w:rsid w:val="002A040F"/>
    <w:rsid w:val="002A0A4C"/>
    <w:rsid w:val="002A2110"/>
    <w:rsid w:val="002A3F2F"/>
    <w:rsid w:val="002A41DB"/>
    <w:rsid w:val="002A4584"/>
    <w:rsid w:val="002B0258"/>
    <w:rsid w:val="002B5E96"/>
    <w:rsid w:val="002B62A7"/>
    <w:rsid w:val="002C1859"/>
    <w:rsid w:val="002C18F6"/>
    <w:rsid w:val="002C40F0"/>
    <w:rsid w:val="002C6A4E"/>
    <w:rsid w:val="002C6FDE"/>
    <w:rsid w:val="002C75D7"/>
    <w:rsid w:val="002C75D9"/>
    <w:rsid w:val="002C7B53"/>
    <w:rsid w:val="002D044B"/>
    <w:rsid w:val="002D09CB"/>
    <w:rsid w:val="002D0AF9"/>
    <w:rsid w:val="002D21E8"/>
    <w:rsid w:val="002D4FC9"/>
    <w:rsid w:val="002D72EE"/>
    <w:rsid w:val="002E0A12"/>
    <w:rsid w:val="002E2312"/>
    <w:rsid w:val="002E2EB7"/>
    <w:rsid w:val="002E3356"/>
    <w:rsid w:val="002E73EB"/>
    <w:rsid w:val="002F1A3C"/>
    <w:rsid w:val="002F1C4C"/>
    <w:rsid w:val="002F2680"/>
    <w:rsid w:val="002F2CC9"/>
    <w:rsid w:val="002F3BBF"/>
    <w:rsid w:val="002F48B2"/>
    <w:rsid w:val="002F53CE"/>
    <w:rsid w:val="002F643F"/>
    <w:rsid w:val="002F6F99"/>
    <w:rsid w:val="002F7F0D"/>
    <w:rsid w:val="003001B4"/>
    <w:rsid w:val="00303EC7"/>
    <w:rsid w:val="003056A9"/>
    <w:rsid w:val="00307475"/>
    <w:rsid w:val="00312552"/>
    <w:rsid w:val="00313B17"/>
    <w:rsid w:val="0031585F"/>
    <w:rsid w:val="003159C6"/>
    <w:rsid w:val="00316A2D"/>
    <w:rsid w:val="00316FD7"/>
    <w:rsid w:val="00321633"/>
    <w:rsid w:val="00321905"/>
    <w:rsid w:val="003223F7"/>
    <w:rsid w:val="003243DC"/>
    <w:rsid w:val="003264B4"/>
    <w:rsid w:val="00326C07"/>
    <w:rsid w:val="00327DB8"/>
    <w:rsid w:val="00330818"/>
    <w:rsid w:val="0033291D"/>
    <w:rsid w:val="00332CF7"/>
    <w:rsid w:val="00334AB9"/>
    <w:rsid w:val="00335B42"/>
    <w:rsid w:val="00336217"/>
    <w:rsid w:val="00336A11"/>
    <w:rsid w:val="00337152"/>
    <w:rsid w:val="00341B51"/>
    <w:rsid w:val="003428C7"/>
    <w:rsid w:val="00343BA1"/>
    <w:rsid w:val="00350CF9"/>
    <w:rsid w:val="00352F7A"/>
    <w:rsid w:val="0035356A"/>
    <w:rsid w:val="00354181"/>
    <w:rsid w:val="003546B3"/>
    <w:rsid w:val="00355F16"/>
    <w:rsid w:val="00357849"/>
    <w:rsid w:val="00357C50"/>
    <w:rsid w:val="0036171A"/>
    <w:rsid w:val="00362373"/>
    <w:rsid w:val="00363073"/>
    <w:rsid w:val="00365C49"/>
    <w:rsid w:val="00366601"/>
    <w:rsid w:val="00367DC7"/>
    <w:rsid w:val="00370F9E"/>
    <w:rsid w:val="003718A3"/>
    <w:rsid w:val="00372DBB"/>
    <w:rsid w:val="00381E67"/>
    <w:rsid w:val="00383229"/>
    <w:rsid w:val="00384106"/>
    <w:rsid w:val="003852DF"/>
    <w:rsid w:val="00387D33"/>
    <w:rsid w:val="00387FC4"/>
    <w:rsid w:val="003904AC"/>
    <w:rsid w:val="00393C8C"/>
    <w:rsid w:val="0039497E"/>
    <w:rsid w:val="00395555"/>
    <w:rsid w:val="003A0578"/>
    <w:rsid w:val="003A17A4"/>
    <w:rsid w:val="003A24CC"/>
    <w:rsid w:val="003A2AA3"/>
    <w:rsid w:val="003A2B6F"/>
    <w:rsid w:val="003B1E5F"/>
    <w:rsid w:val="003B66D7"/>
    <w:rsid w:val="003B7767"/>
    <w:rsid w:val="003C0235"/>
    <w:rsid w:val="003C0498"/>
    <w:rsid w:val="003C0669"/>
    <w:rsid w:val="003C2082"/>
    <w:rsid w:val="003C2A00"/>
    <w:rsid w:val="003C7D96"/>
    <w:rsid w:val="003D0661"/>
    <w:rsid w:val="003D503C"/>
    <w:rsid w:val="003D5D6F"/>
    <w:rsid w:val="003D5FE7"/>
    <w:rsid w:val="003E0463"/>
    <w:rsid w:val="003E121C"/>
    <w:rsid w:val="003E1340"/>
    <w:rsid w:val="003E15C1"/>
    <w:rsid w:val="003E223B"/>
    <w:rsid w:val="003E583B"/>
    <w:rsid w:val="003E60D1"/>
    <w:rsid w:val="003E694B"/>
    <w:rsid w:val="003E6DE4"/>
    <w:rsid w:val="003E7726"/>
    <w:rsid w:val="003F3480"/>
    <w:rsid w:val="003F385E"/>
    <w:rsid w:val="003F423B"/>
    <w:rsid w:val="003F7454"/>
    <w:rsid w:val="003F7DFF"/>
    <w:rsid w:val="003F7FBD"/>
    <w:rsid w:val="00400AE6"/>
    <w:rsid w:val="00401074"/>
    <w:rsid w:val="00403E1C"/>
    <w:rsid w:val="004050BD"/>
    <w:rsid w:val="00405DCB"/>
    <w:rsid w:val="004118C7"/>
    <w:rsid w:val="0041290C"/>
    <w:rsid w:val="00413D89"/>
    <w:rsid w:val="0041408A"/>
    <w:rsid w:val="004150F2"/>
    <w:rsid w:val="00421792"/>
    <w:rsid w:val="00423887"/>
    <w:rsid w:val="00423FDA"/>
    <w:rsid w:val="00424511"/>
    <w:rsid w:val="00426574"/>
    <w:rsid w:val="00430DE1"/>
    <w:rsid w:val="00432213"/>
    <w:rsid w:val="004341A2"/>
    <w:rsid w:val="004400F2"/>
    <w:rsid w:val="00441143"/>
    <w:rsid w:val="0044139C"/>
    <w:rsid w:val="0044276B"/>
    <w:rsid w:val="0044324E"/>
    <w:rsid w:val="00445699"/>
    <w:rsid w:val="00447EDC"/>
    <w:rsid w:val="00452F75"/>
    <w:rsid w:val="00455455"/>
    <w:rsid w:val="004560A1"/>
    <w:rsid w:val="00456885"/>
    <w:rsid w:val="00460856"/>
    <w:rsid w:val="00462D96"/>
    <w:rsid w:val="00462E19"/>
    <w:rsid w:val="00463C40"/>
    <w:rsid w:val="00464ECE"/>
    <w:rsid w:val="004668FC"/>
    <w:rsid w:val="0046758E"/>
    <w:rsid w:val="00471070"/>
    <w:rsid w:val="0047187E"/>
    <w:rsid w:val="00471990"/>
    <w:rsid w:val="00474480"/>
    <w:rsid w:val="004766BF"/>
    <w:rsid w:val="0047769B"/>
    <w:rsid w:val="004779D5"/>
    <w:rsid w:val="00480B93"/>
    <w:rsid w:val="004846B0"/>
    <w:rsid w:val="00484CD2"/>
    <w:rsid w:val="00490685"/>
    <w:rsid w:val="00491641"/>
    <w:rsid w:val="004A1450"/>
    <w:rsid w:val="004A2833"/>
    <w:rsid w:val="004A6174"/>
    <w:rsid w:val="004B0CF1"/>
    <w:rsid w:val="004B28F7"/>
    <w:rsid w:val="004B6E45"/>
    <w:rsid w:val="004B7682"/>
    <w:rsid w:val="004C2821"/>
    <w:rsid w:val="004C28D7"/>
    <w:rsid w:val="004C3135"/>
    <w:rsid w:val="004C3455"/>
    <w:rsid w:val="004C5919"/>
    <w:rsid w:val="004C6D38"/>
    <w:rsid w:val="004D156E"/>
    <w:rsid w:val="004D2984"/>
    <w:rsid w:val="004D4039"/>
    <w:rsid w:val="004D480A"/>
    <w:rsid w:val="004D49B7"/>
    <w:rsid w:val="004D5031"/>
    <w:rsid w:val="004E24CD"/>
    <w:rsid w:val="004F05DF"/>
    <w:rsid w:val="004F1157"/>
    <w:rsid w:val="004F18D6"/>
    <w:rsid w:val="004F2915"/>
    <w:rsid w:val="004F58E8"/>
    <w:rsid w:val="00501DBF"/>
    <w:rsid w:val="00502EA6"/>
    <w:rsid w:val="0050493D"/>
    <w:rsid w:val="005066FD"/>
    <w:rsid w:val="0050728A"/>
    <w:rsid w:val="00510F20"/>
    <w:rsid w:val="005125F5"/>
    <w:rsid w:val="005137FE"/>
    <w:rsid w:val="005175CC"/>
    <w:rsid w:val="005224B8"/>
    <w:rsid w:val="0052417E"/>
    <w:rsid w:val="00525007"/>
    <w:rsid w:val="0052541D"/>
    <w:rsid w:val="00525DF9"/>
    <w:rsid w:val="00525F95"/>
    <w:rsid w:val="005263AB"/>
    <w:rsid w:val="0052666F"/>
    <w:rsid w:val="00527FB4"/>
    <w:rsid w:val="005325C7"/>
    <w:rsid w:val="00533882"/>
    <w:rsid w:val="00537E6C"/>
    <w:rsid w:val="005404A3"/>
    <w:rsid w:val="005417C5"/>
    <w:rsid w:val="00544457"/>
    <w:rsid w:val="00546E2B"/>
    <w:rsid w:val="0055041A"/>
    <w:rsid w:val="00550F1B"/>
    <w:rsid w:val="00554068"/>
    <w:rsid w:val="0055684B"/>
    <w:rsid w:val="00560D3B"/>
    <w:rsid w:val="00561B74"/>
    <w:rsid w:val="00562CFE"/>
    <w:rsid w:val="0056373A"/>
    <w:rsid w:val="00567A72"/>
    <w:rsid w:val="005703F8"/>
    <w:rsid w:val="005704B9"/>
    <w:rsid w:val="00571EE6"/>
    <w:rsid w:val="005723E9"/>
    <w:rsid w:val="005729FC"/>
    <w:rsid w:val="005733DB"/>
    <w:rsid w:val="0057398A"/>
    <w:rsid w:val="00575742"/>
    <w:rsid w:val="00580EEC"/>
    <w:rsid w:val="00582B84"/>
    <w:rsid w:val="00582D6A"/>
    <w:rsid w:val="0058316C"/>
    <w:rsid w:val="00586170"/>
    <w:rsid w:val="005901F0"/>
    <w:rsid w:val="00594C64"/>
    <w:rsid w:val="00595171"/>
    <w:rsid w:val="00595A4B"/>
    <w:rsid w:val="00595B1D"/>
    <w:rsid w:val="005A02E2"/>
    <w:rsid w:val="005A0F71"/>
    <w:rsid w:val="005A1466"/>
    <w:rsid w:val="005A267A"/>
    <w:rsid w:val="005A351E"/>
    <w:rsid w:val="005A35D6"/>
    <w:rsid w:val="005B32E8"/>
    <w:rsid w:val="005B4FFA"/>
    <w:rsid w:val="005C049B"/>
    <w:rsid w:val="005C3944"/>
    <w:rsid w:val="005C5516"/>
    <w:rsid w:val="005C5901"/>
    <w:rsid w:val="005C681A"/>
    <w:rsid w:val="005D4E20"/>
    <w:rsid w:val="005D5084"/>
    <w:rsid w:val="005D634F"/>
    <w:rsid w:val="005D6402"/>
    <w:rsid w:val="005D7C76"/>
    <w:rsid w:val="005E148C"/>
    <w:rsid w:val="005E2EDB"/>
    <w:rsid w:val="005E39DE"/>
    <w:rsid w:val="005E409E"/>
    <w:rsid w:val="005E74B5"/>
    <w:rsid w:val="005F07B6"/>
    <w:rsid w:val="005F47DD"/>
    <w:rsid w:val="005F5431"/>
    <w:rsid w:val="005F7DAA"/>
    <w:rsid w:val="00601C81"/>
    <w:rsid w:val="00617172"/>
    <w:rsid w:val="0062103E"/>
    <w:rsid w:val="00621E48"/>
    <w:rsid w:val="0062333D"/>
    <w:rsid w:val="00623469"/>
    <w:rsid w:val="006242B9"/>
    <w:rsid w:val="0062477E"/>
    <w:rsid w:val="00624F5F"/>
    <w:rsid w:val="00626034"/>
    <w:rsid w:val="00630391"/>
    <w:rsid w:val="0063125A"/>
    <w:rsid w:val="00631352"/>
    <w:rsid w:val="00631BDE"/>
    <w:rsid w:val="0063226E"/>
    <w:rsid w:val="00632C9A"/>
    <w:rsid w:val="00635B4F"/>
    <w:rsid w:val="0064461B"/>
    <w:rsid w:val="00647466"/>
    <w:rsid w:val="006510A7"/>
    <w:rsid w:val="006548CF"/>
    <w:rsid w:val="006605CF"/>
    <w:rsid w:val="00662104"/>
    <w:rsid w:val="0066368B"/>
    <w:rsid w:val="00675138"/>
    <w:rsid w:val="00682EA5"/>
    <w:rsid w:val="00683F2E"/>
    <w:rsid w:val="0068411A"/>
    <w:rsid w:val="00686A3B"/>
    <w:rsid w:val="00687884"/>
    <w:rsid w:val="00692488"/>
    <w:rsid w:val="00693689"/>
    <w:rsid w:val="006A1561"/>
    <w:rsid w:val="006A3236"/>
    <w:rsid w:val="006A5396"/>
    <w:rsid w:val="006A55B3"/>
    <w:rsid w:val="006A61E2"/>
    <w:rsid w:val="006A76B6"/>
    <w:rsid w:val="006B0885"/>
    <w:rsid w:val="006B210F"/>
    <w:rsid w:val="006B5E67"/>
    <w:rsid w:val="006B6860"/>
    <w:rsid w:val="006C033F"/>
    <w:rsid w:val="006C2E3D"/>
    <w:rsid w:val="006C4D8F"/>
    <w:rsid w:val="006C6F8E"/>
    <w:rsid w:val="006D1ADC"/>
    <w:rsid w:val="006D4A2A"/>
    <w:rsid w:val="006D6168"/>
    <w:rsid w:val="006D6EA7"/>
    <w:rsid w:val="006D70F2"/>
    <w:rsid w:val="006E3431"/>
    <w:rsid w:val="006E34CC"/>
    <w:rsid w:val="006E4C07"/>
    <w:rsid w:val="006F05C5"/>
    <w:rsid w:val="006F12DE"/>
    <w:rsid w:val="006F15EE"/>
    <w:rsid w:val="006F59A5"/>
    <w:rsid w:val="006F782A"/>
    <w:rsid w:val="00700525"/>
    <w:rsid w:val="00701415"/>
    <w:rsid w:val="007014BD"/>
    <w:rsid w:val="00701CA8"/>
    <w:rsid w:val="00706324"/>
    <w:rsid w:val="00710B74"/>
    <w:rsid w:val="00710D32"/>
    <w:rsid w:val="00711C96"/>
    <w:rsid w:val="007138B4"/>
    <w:rsid w:val="0071535D"/>
    <w:rsid w:val="0072060F"/>
    <w:rsid w:val="0072306F"/>
    <w:rsid w:val="007238B6"/>
    <w:rsid w:val="00724570"/>
    <w:rsid w:val="00724A23"/>
    <w:rsid w:val="00725A03"/>
    <w:rsid w:val="00726332"/>
    <w:rsid w:val="00727382"/>
    <w:rsid w:val="0073188E"/>
    <w:rsid w:val="00741B91"/>
    <w:rsid w:val="00742412"/>
    <w:rsid w:val="0074670E"/>
    <w:rsid w:val="00747379"/>
    <w:rsid w:val="007529EA"/>
    <w:rsid w:val="00753C24"/>
    <w:rsid w:val="0076007D"/>
    <w:rsid w:val="007628C7"/>
    <w:rsid w:val="00765C7D"/>
    <w:rsid w:val="00766BCA"/>
    <w:rsid w:val="007676B5"/>
    <w:rsid w:val="0077048A"/>
    <w:rsid w:val="007755C9"/>
    <w:rsid w:val="00775FF0"/>
    <w:rsid w:val="007762B8"/>
    <w:rsid w:val="00786122"/>
    <w:rsid w:val="0078798B"/>
    <w:rsid w:val="00787A6F"/>
    <w:rsid w:val="00792CFB"/>
    <w:rsid w:val="00796AD8"/>
    <w:rsid w:val="0079735B"/>
    <w:rsid w:val="007A056E"/>
    <w:rsid w:val="007A3456"/>
    <w:rsid w:val="007A4195"/>
    <w:rsid w:val="007A4F04"/>
    <w:rsid w:val="007B3152"/>
    <w:rsid w:val="007B34A7"/>
    <w:rsid w:val="007B59E0"/>
    <w:rsid w:val="007B5AAA"/>
    <w:rsid w:val="007C2287"/>
    <w:rsid w:val="007C2CBA"/>
    <w:rsid w:val="007C4712"/>
    <w:rsid w:val="007C7DD2"/>
    <w:rsid w:val="007C7EFA"/>
    <w:rsid w:val="007D157C"/>
    <w:rsid w:val="007D218C"/>
    <w:rsid w:val="007D4B2F"/>
    <w:rsid w:val="007D67DF"/>
    <w:rsid w:val="007D7681"/>
    <w:rsid w:val="007E1F4B"/>
    <w:rsid w:val="007E3553"/>
    <w:rsid w:val="007E57F9"/>
    <w:rsid w:val="007E5C8C"/>
    <w:rsid w:val="007E5EA2"/>
    <w:rsid w:val="007F0654"/>
    <w:rsid w:val="007F0A81"/>
    <w:rsid w:val="007F132D"/>
    <w:rsid w:val="007F4024"/>
    <w:rsid w:val="007F442B"/>
    <w:rsid w:val="007F52BC"/>
    <w:rsid w:val="007F59A0"/>
    <w:rsid w:val="0080034B"/>
    <w:rsid w:val="00802A53"/>
    <w:rsid w:val="00802E6B"/>
    <w:rsid w:val="00805004"/>
    <w:rsid w:val="008120D7"/>
    <w:rsid w:val="008169F4"/>
    <w:rsid w:val="00822665"/>
    <w:rsid w:val="008229A1"/>
    <w:rsid w:val="00823687"/>
    <w:rsid w:val="00827464"/>
    <w:rsid w:val="008309FE"/>
    <w:rsid w:val="008316F1"/>
    <w:rsid w:val="00834CDB"/>
    <w:rsid w:val="00837EB4"/>
    <w:rsid w:val="00840994"/>
    <w:rsid w:val="008416A5"/>
    <w:rsid w:val="00842D98"/>
    <w:rsid w:val="0084436A"/>
    <w:rsid w:val="00845AE2"/>
    <w:rsid w:val="008515B0"/>
    <w:rsid w:val="008520D0"/>
    <w:rsid w:val="00852461"/>
    <w:rsid w:val="00853490"/>
    <w:rsid w:val="00855BA2"/>
    <w:rsid w:val="00861EAD"/>
    <w:rsid w:val="008628FC"/>
    <w:rsid w:val="0086297A"/>
    <w:rsid w:val="008638A6"/>
    <w:rsid w:val="00863B78"/>
    <w:rsid w:val="00864EC5"/>
    <w:rsid w:val="008712C8"/>
    <w:rsid w:val="00872AD4"/>
    <w:rsid w:val="008748CA"/>
    <w:rsid w:val="00882E55"/>
    <w:rsid w:val="00883D45"/>
    <w:rsid w:val="008844F6"/>
    <w:rsid w:val="008861A6"/>
    <w:rsid w:val="00886BF5"/>
    <w:rsid w:val="008910A7"/>
    <w:rsid w:val="00891BA8"/>
    <w:rsid w:val="008941C4"/>
    <w:rsid w:val="00894DDA"/>
    <w:rsid w:val="00895441"/>
    <w:rsid w:val="0089639B"/>
    <w:rsid w:val="00896BD1"/>
    <w:rsid w:val="008A1B55"/>
    <w:rsid w:val="008A26F7"/>
    <w:rsid w:val="008A3F70"/>
    <w:rsid w:val="008A4071"/>
    <w:rsid w:val="008A694C"/>
    <w:rsid w:val="008B20A1"/>
    <w:rsid w:val="008B28E0"/>
    <w:rsid w:val="008B2FF8"/>
    <w:rsid w:val="008B3E51"/>
    <w:rsid w:val="008B5378"/>
    <w:rsid w:val="008B6393"/>
    <w:rsid w:val="008B7767"/>
    <w:rsid w:val="008C0F4F"/>
    <w:rsid w:val="008C3F72"/>
    <w:rsid w:val="008C4BB7"/>
    <w:rsid w:val="008C4C77"/>
    <w:rsid w:val="008C5466"/>
    <w:rsid w:val="008C70C1"/>
    <w:rsid w:val="008D148C"/>
    <w:rsid w:val="008D2B54"/>
    <w:rsid w:val="008D4209"/>
    <w:rsid w:val="008D480A"/>
    <w:rsid w:val="008D5E33"/>
    <w:rsid w:val="008E0C3F"/>
    <w:rsid w:val="008F19C7"/>
    <w:rsid w:val="008F5D6A"/>
    <w:rsid w:val="008F6615"/>
    <w:rsid w:val="008F6D5A"/>
    <w:rsid w:val="0090310F"/>
    <w:rsid w:val="0090350A"/>
    <w:rsid w:val="009052D7"/>
    <w:rsid w:val="00920A91"/>
    <w:rsid w:val="0092607E"/>
    <w:rsid w:val="00926920"/>
    <w:rsid w:val="00930CBF"/>
    <w:rsid w:val="00932302"/>
    <w:rsid w:val="009350F2"/>
    <w:rsid w:val="00935229"/>
    <w:rsid w:val="00935A49"/>
    <w:rsid w:val="009365D5"/>
    <w:rsid w:val="009437FD"/>
    <w:rsid w:val="0094664C"/>
    <w:rsid w:val="00946AC8"/>
    <w:rsid w:val="00947ED6"/>
    <w:rsid w:val="00950940"/>
    <w:rsid w:val="009526F8"/>
    <w:rsid w:val="0095548A"/>
    <w:rsid w:val="00955756"/>
    <w:rsid w:val="009567FF"/>
    <w:rsid w:val="00960AEB"/>
    <w:rsid w:val="00962A41"/>
    <w:rsid w:val="0096590E"/>
    <w:rsid w:val="009670D6"/>
    <w:rsid w:val="00971B20"/>
    <w:rsid w:val="009740E0"/>
    <w:rsid w:val="00975F38"/>
    <w:rsid w:val="00976460"/>
    <w:rsid w:val="009779B1"/>
    <w:rsid w:val="00982EE8"/>
    <w:rsid w:val="00983C81"/>
    <w:rsid w:val="00984DF1"/>
    <w:rsid w:val="00984F3E"/>
    <w:rsid w:val="00985CEC"/>
    <w:rsid w:val="00990F52"/>
    <w:rsid w:val="00993316"/>
    <w:rsid w:val="00994F75"/>
    <w:rsid w:val="009A2C16"/>
    <w:rsid w:val="009A39D0"/>
    <w:rsid w:val="009A3F7B"/>
    <w:rsid w:val="009A3FCF"/>
    <w:rsid w:val="009A5A2E"/>
    <w:rsid w:val="009A7AEC"/>
    <w:rsid w:val="009B0044"/>
    <w:rsid w:val="009B0DEC"/>
    <w:rsid w:val="009B219E"/>
    <w:rsid w:val="009B51F8"/>
    <w:rsid w:val="009B563B"/>
    <w:rsid w:val="009B6608"/>
    <w:rsid w:val="009C078D"/>
    <w:rsid w:val="009C0BF0"/>
    <w:rsid w:val="009C3945"/>
    <w:rsid w:val="009C4134"/>
    <w:rsid w:val="009C4538"/>
    <w:rsid w:val="009C524A"/>
    <w:rsid w:val="009C648D"/>
    <w:rsid w:val="009D1D89"/>
    <w:rsid w:val="009D33EF"/>
    <w:rsid w:val="009D4157"/>
    <w:rsid w:val="009D5E48"/>
    <w:rsid w:val="009D66DB"/>
    <w:rsid w:val="009D6BC4"/>
    <w:rsid w:val="009D7722"/>
    <w:rsid w:val="009E0070"/>
    <w:rsid w:val="009E01E3"/>
    <w:rsid w:val="009E1186"/>
    <w:rsid w:val="009E45DC"/>
    <w:rsid w:val="009E5C5A"/>
    <w:rsid w:val="009E61C4"/>
    <w:rsid w:val="009E6B0A"/>
    <w:rsid w:val="009E76BC"/>
    <w:rsid w:val="009F0D0B"/>
    <w:rsid w:val="009F1764"/>
    <w:rsid w:val="009F2718"/>
    <w:rsid w:val="009F307D"/>
    <w:rsid w:val="009F3DCF"/>
    <w:rsid w:val="009F51B5"/>
    <w:rsid w:val="009F5B71"/>
    <w:rsid w:val="009F7654"/>
    <w:rsid w:val="00A019D7"/>
    <w:rsid w:val="00A03248"/>
    <w:rsid w:val="00A037BB"/>
    <w:rsid w:val="00A03F54"/>
    <w:rsid w:val="00A0459F"/>
    <w:rsid w:val="00A04C2E"/>
    <w:rsid w:val="00A10A22"/>
    <w:rsid w:val="00A110D2"/>
    <w:rsid w:val="00A16DA7"/>
    <w:rsid w:val="00A16EE0"/>
    <w:rsid w:val="00A200DD"/>
    <w:rsid w:val="00A20C34"/>
    <w:rsid w:val="00A2631A"/>
    <w:rsid w:val="00A26B5B"/>
    <w:rsid w:val="00A279BC"/>
    <w:rsid w:val="00A348DE"/>
    <w:rsid w:val="00A350CB"/>
    <w:rsid w:val="00A36461"/>
    <w:rsid w:val="00A41BDE"/>
    <w:rsid w:val="00A43C22"/>
    <w:rsid w:val="00A45245"/>
    <w:rsid w:val="00A45B34"/>
    <w:rsid w:val="00A53CBC"/>
    <w:rsid w:val="00A57177"/>
    <w:rsid w:val="00A62A7B"/>
    <w:rsid w:val="00A62E53"/>
    <w:rsid w:val="00A6367B"/>
    <w:rsid w:val="00A63F3E"/>
    <w:rsid w:val="00A66C52"/>
    <w:rsid w:val="00A73115"/>
    <w:rsid w:val="00A75BE6"/>
    <w:rsid w:val="00A836FD"/>
    <w:rsid w:val="00A84F70"/>
    <w:rsid w:val="00A86C61"/>
    <w:rsid w:val="00A91E27"/>
    <w:rsid w:val="00AA4902"/>
    <w:rsid w:val="00AA5B42"/>
    <w:rsid w:val="00AB044B"/>
    <w:rsid w:val="00AB18DA"/>
    <w:rsid w:val="00AB1AC5"/>
    <w:rsid w:val="00AB355E"/>
    <w:rsid w:val="00AB43D0"/>
    <w:rsid w:val="00AB49B1"/>
    <w:rsid w:val="00AB4A15"/>
    <w:rsid w:val="00AB4EA4"/>
    <w:rsid w:val="00AB5175"/>
    <w:rsid w:val="00AC0856"/>
    <w:rsid w:val="00AC1E17"/>
    <w:rsid w:val="00AC2183"/>
    <w:rsid w:val="00AC2C69"/>
    <w:rsid w:val="00AC2F51"/>
    <w:rsid w:val="00AC30C3"/>
    <w:rsid w:val="00AC341C"/>
    <w:rsid w:val="00AC3DBE"/>
    <w:rsid w:val="00AC5068"/>
    <w:rsid w:val="00AC50DC"/>
    <w:rsid w:val="00AC54F3"/>
    <w:rsid w:val="00AC57F9"/>
    <w:rsid w:val="00AC5B89"/>
    <w:rsid w:val="00AC605C"/>
    <w:rsid w:val="00AC703D"/>
    <w:rsid w:val="00AD0BFE"/>
    <w:rsid w:val="00AD21A7"/>
    <w:rsid w:val="00AD42FD"/>
    <w:rsid w:val="00AD45D1"/>
    <w:rsid w:val="00AD4A4C"/>
    <w:rsid w:val="00AD4A56"/>
    <w:rsid w:val="00AD4EF9"/>
    <w:rsid w:val="00AE414A"/>
    <w:rsid w:val="00AE43B1"/>
    <w:rsid w:val="00AE465C"/>
    <w:rsid w:val="00AE54D7"/>
    <w:rsid w:val="00AE656E"/>
    <w:rsid w:val="00AF39B3"/>
    <w:rsid w:val="00AF3E9A"/>
    <w:rsid w:val="00AF4C39"/>
    <w:rsid w:val="00AF64A0"/>
    <w:rsid w:val="00AF6D33"/>
    <w:rsid w:val="00AF7550"/>
    <w:rsid w:val="00AF7940"/>
    <w:rsid w:val="00B00800"/>
    <w:rsid w:val="00B02656"/>
    <w:rsid w:val="00B052DD"/>
    <w:rsid w:val="00B06A46"/>
    <w:rsid w:val="00B07CFB"/>
    <w:rsid w:val="00B20253"/>
    <w:rsid w:val="00B206DC"/>
    <w:rsid w:val="00B24106"/>
    <w:rsid w:val="00B242B5"/>
    <w:rsid w:val="00B26A9A"/>
    <w:rsid w:val="00B27F60"/>
    <w:rsid w:val="00B336FD"/>
    <w:rsid w:val="00B356B5"/>
    <w:rsid w:val="00B358F7"/>
    <w:rsid w:val="00B421E8"/>
    <w:rsid w:val="00B425EE"/>
    <w:rsid w:val="00B4377E"/>
    <w:rsid w:val="00B458E2"/>
    <w:rsid w:val="00B45B42"/>
    <w:rsid w:val="00B50F13"/>
    <w:rsid w:val="00B51C9C"/>
    <w:rsid w:val="00B53625"/>
    <w:rsid w:val="00B55D4C"/>
    <w:rsid w:val="00B576D3"/>
    <w:rsid w:val="00B5784B"/>
    <w:rsid w:val="00B57A96"/>
    <w:rsid w:val="00B61151"/>
    <w:rsid w:val="00B669A7"/>
    <w:rsid w:val="00B679F1"/>
    <w:rsid w:val="00B71355"/>
    <w:rsid w:val="00B7135A"/>
    <w:rsid w:val="00B72025"/>
    <w:rsid w:val="00B7281F"/>
    <w:rsid w:val="00B808D7"/>
    <w:rsid w:val="00B82353"/>
    <w:rsid w:val="00B823D0"/>
    <w:rsid w:val="00B93507"/>
    <w:rsid w:val="00B93861"/>
    <w:rsid w:val="00B94B9D"/>
    <w:rsid w:val="00B968D0"/>
    <w:rsid w:val="00B969FE"/>
    <w:rsid w:val="00B972A0"/>
    <w:rsid w:val="00BA5034"/>
    <w:rsid w:val="00BA5A20"/>
    <w:rsid w:val="00BB4189"/>
    <w:rsid w:val="00BB420F"/>
    <w:rsid w:val="00BB46AF"/>
    <w:rsid w:val="00BB541B"/>
    <w:rsid w:val="00BB70CB"/>
    <w:rsid w:val="00BC1A0C"/>
    <w:rsid w:val="00BC39B9"/>
    <w:rsid w:val="00BC489C"/>
    <w:rsid w:val="00BC4E9C"/>
    <w:rsid w:val="00BC5F3A"/>
    <w:rsid w:val="00BC6FE7"/>
    <w:rsid w:val="00BD0735"/>
    <w:rsid w:val="00BD11ED"/>
    <w:rsid w:val="00BD367F"/>
    <w:rsid w:val="00BD44B2"/>
    <w:rsid w:val="00BD5C58"/>
    <w:rsid w:val="00BD5EC3"/>
    <w:rsid w:val="00BE1B14"/>
    <w:rsid w:val="00BE4F7F"/>
    <w:rsid w:val="00BE6C98"/>
    <w:rsid w:val="00BE70E9"/>
    <w:rsid w:val="00BE7910"/>
    <w:rsid w:val="00BF66A6"/>
    <w:rsid w:val="00BF7144"/>
    <w:rsid w:val="00C0158A"/>
    <w:rsid w:val="00C02D96"/>
    <w:rsid w:val="00C06AE4"/>
    <w:rsid w:val="00C06BB6"/>
    <w:rsid w:val="00C17412"/>
    <w:rsid w:val="00C211ED"/>
    <w:rsid w:val="00C227AD"/>
    <w:rsid w:val="00C24B69"/>
    <w:rsid w:val="00C25DDC"/>
    <w:rsid w:val="00C268A5"/>
    <w:rsid w:val="00C2774E"/>
    <w:rsid w:val="00C30B0C"/>
    <w:rsid w:val="00C3443A"/>
    <w:rsid w:val="00C34F1D"/>
    <w:rsid w:val="00C379C8"/>
    <w:rsid w:val="00C37B43"/>
    <w:rsid w:val="00C41988"/>
    <w:rsid w:val="00C42373"/>
    <w:rsid w:val="00C42D97"/>
    <w:rsid w:val="00C434A3"/>
    <w:rsid w:val="00C44D08"/>
    <w:rsid w:val="00C44E6D"/>
    <w:rsid w:val="00C501AA"/>
    <w:rsid w:val="00C5211F"/>
    <w:rsid w:val="00C52413"/>
    <w:rsid w:val="00C56076"/>
    <w:rsid w:val="00C62CE2"/>
    <w:rsid w:val="00C64D18"/>
    <w:rsid w:val="00C673C8"/>
    <w:rsid w:val="00C70EAD"/>
    <w:rsid w:val="00C74D4E"/>
    <w:rsid w:val="00C81C42"/>
    <w:rsid w:val="00C83480"/>
    <w:rsid w:val="00C854DE"/>
    <w:rsid w:val="00C86F4B"/>
    <w:rsid w:val="00C90D83"/>
    <w:rsid w:val="00C94BBE"/>
    <w:rsid w:val="00C954C9"/>
    <w:rsid w:val="00C95B94"/>
    <w:rsid w:val="00C974A7"/>
    <w:rsid w:val="00CA478E"/>
    <w:rsid w:val="00CA73C0"/>
    <w:rsid w:val="00CB2875"/>
    <w:rsid w:val="00CB56F5"/>
    <w:rsid w:val="00CC0B51"/>
    <w:rsid w:val="00CC1852"/>
    <w:rsid w:val="00CC1B40"/>
    <w:rsid w:val="00CC701B"/>
    <w:rsid w:val="00CC7576"/>
    <w:rsid w:val="00CD055D"/>
    <w:rsid w:val="00CD229C"/>
    <w:rsid w:val="00CD43D7"/>
    <w:rsid w:val="00CD4573"/>
    <w:rsid w:val="00CD57DF"/>
    <w:rsid w:val="00CD5D51"/>
    <w:rsid w:val="00CE0266"/>
    <w:rsid w:val="00CE0949"/>
    <w:rsid w:val="00CE12B8"/>
    <w:rsid w:val="00CE2851"/>
    <w:rsid w:val="00CE400E"/>
    <w:rsid w:val="00CE7A0E"/>
    <w:rsid w:val="00CF0AF0"/>
    <w:rsid w:val="00CF136E"/>
    <w:rsid w:val="00CF3C98"/>
    <w:rsid w:val="00CF3F81"/>
    <w:rsid w:val="00CF4DF4"/>
    <w:rsid w:val="00CF575A"/>
    <w:rsid w:val="00CF7154"/>
    <w:rsid w:val="00D00664"/>
    <w:rsid w:val="00D01D72"/>
    <w:rsid w:val="00D02378"/>
    <w:rsid w:val="00D04AC0"/>
    <w:rsid w:val="00D054FD"/>
    <w:rsid w:val="00D068D8"/>
    <w:rsid w:val="00D07FCC"/>
    <w:rsid w:val="00D12C17"/>
    <w:rsid w:val="00D20087"/>
    <w:rsid w:val="00D20D5A"/>
    <w:rsid w:val="00D21533"/>
    <w:rsid w:val="00D21B49"/>
    <w:rsid w:val="00D249B5"/>
    <w:rsid w:val="00D26122"/>
    <w:rsid w:val="00D26FC9"/>
    <w:rsid w:val="00D31182"/>
    <w:rsid w:val="00D35115"/>
    <w:rsid w:val="00D37CC5"/>
    <w:rsid w:val="00D40835"/>
    <w:rsid w:val="00D42061"/>
    <w:rsid w:val="00D4375D"/>
    <w:rsid w:val="00D43E71"/>
    <w:rsid w:val="00D441CE"/>
    <w:rsid w:val="00D45E56"/>
    <w:rsid w:val="00D469B4"/>
    <w:rsid w:val="00D516FC"/>
    <w:rsid w:val="00D55879"/>
    <w:rsid w:val="00D559B9"/>
    <w:rsid w:val="00D561ED"/>
    <w:rsid w:val="00D56930"/>
    <w:rsid w:val="00D57231"/>
    <w:rsid w:val="00D57BF9"/>
    <w:rsid w:val="00D6309F"/>
    <w:rsid w:val="00D639C0"/>
    <w:rsid w:val="00D71538"/>
    <w:rsid w:val="00D812BB"/>
    <w:rsid w:val="00D81C6C"/>
    <w:rsid w:val="00D84A6A"/>
    <w:rsid w:val="00D85490"/>
    <w:rsid w:val="00D8596D"/>
    <w:rsid w:val="00D87992"/>
    <w:rsid w:val="00D90849"/>
    <w:rsid w:val="00D923C6"/>
    <w:rsid w:val="00D9410B"/>
    <w:rsid w:val="00D942F6"/>
    <w:rsid w:val="00D96667"/>
    <w:rsid w:val="00DA1AEF"/>
    <w:rsid w:val="00DA35E3"/>
    <w:rsid w:val="00DA3799"/>
    <w:rsid w:val="00DA50DC"/>
    <w:rsid w:val="00DB1225"/>
    <w:rsid w:val="00DB404A"/>
    <w:rsid w:val="00DB4D0C"/>
    <w:rsid w:val="00DC4342"/>
    <w:rsid w:val="00DC46FD"/>
    <w:rsid w:val="00DC73CF"/>
    <w:rsid w:val="00DC7696"/>
    <w:rsid w:val="00DD04FE"/>
    <w:rsid w:val="00DD1239"/>
    <w:rsid w:val="00DD1B82"/>
    <w:rsid w:val="00DD24A8"/>
    <w:rsid w:val="00DD43A7"/>
    <w:rsid w:val="00DE0129"/>
    <w:rsid w:val="00DE3788"/>
    <w:rsid w:val="00DE4F93"/>
    <w:rsid w:val="00DF147C"/>
    <w:rsid w:val="00DF3DFD"/>
    <w:rsid w:val="00DF4787"/>
    <w:rsid w:val="00DF67A3"/>
    <w:rsid w:val="00DF7491"/>
    <w:rsid w:val="00E06271"/>
    <w:rsid w:val="00E0642E"/>
    <w:rsid w:val="00E074D7"/>
    <w:rsid w:val="00E10E6F"/>
    <w:rsid w:val="00E11407"/>
    <w:rsid w:val="00E1197B"/>
    <w:rsid w:val="00E11CDE"/>
    <w:rsid w:val="00E13892"/>
    <w:rsid w:val="00E13AEA"/>
    <w:rsid w:val="00E13BDB"/>
    <w:rsid w:val="00E15B8C"/>
    <w:rsid w:val="00E1603A"/>
    <w:rsid w:val="00E20C35"/>
    <w:rsid w:val="00E2136D"/>
    <w:rsid w:val="00E23CCE"/>
    <w:rsid w:val="00E24C0B"/>
    <w:rsid w:val="00E254D8"/>
    <w:rsid w:val="00E257E4"/>
    <w:rsid w:val="00E2596D"/>
    <w:rsid w:val="00E26AD1"/>
    <w:rsid w:val="00E27393"/>
    <w:rsid w:val="00E27703"/>
    <w:rsid w:val="00E27D94"/>
    <w:rsid w:val="00E3006B"/>
    <w:rsid w:val="00E302D8"/>
    <w:rsid w:val="00E32EDD"/>
    <w:rsid w:val="00E338A6"/>
    <w:rsid w:val="00E3503D"/>
    <w:rsid w:val="00E35B9B"/>
    <w:rsid w:val="00E37B5D"/>
    <w:rsid w:val="00E40123"/>
    <w:rsid w:val="00E41CB2"/>
    <w:rsid w:val="00E43A52"/>
    <w:rsid w:val="00E44644"/>
    <w:rsid w:val="00E44F1B"/>
    <w:rsid w:val="00E44FAC"/>
    <w:rsid w:val="00E455CA"/>
    <w:rsid w:val="00E46DF5"/>
    <w:rsid w:val="00E504D5"/>
    <w:rsid w:val="00E505A6"/>
    <w:rsid w:val="00E50D7B"/>
    <w:rsid w:val="00E54105"/>
    <w:rsid w:val="00E61673"/>
    <w:rsid w:val="00E64870"/>
    <w:rsid w:val="00E7227C"/>
    <w:rsid w:val="00E7319A"/>
    <w:rsid w:val="00E742E3"/>
    <w:rsid w:val="00E77064"/>
    <w:rsid w:val="00E83D2A"/>
    <w:rsid w:val="00E8779F"/>
    <w:rsid w:val="00E9039A"/>
    <w:rsid w:val="00E908E3"/>
    <w:rsid w:val="00E90FA9"/>
    <w:rsid w:val="00E9134F"/>
    <w:rsid w:val="00E94BA3"/>
    <w:rsid w:val="00E94C8C"/>
    <w:rsid w:val="00E950D8"/>
    <w:rsid w:val="00E975F1"/>
    <w:rsid w:val="00EA13D1"/>
    <w:rsid w:val="00EA2772"/>
    <w:rsid w:val="00EA3832"/>
    <w:rsid w:val="00EA58C1"/>
    <w:rsid w:val="00EA74C3"/>
    <w:rsid w:val="00EA7F59"/>
    <w:rsid w:val="00EB1AFC"/>
    <w:rsid w:val="00EB35DC"/>
    <w:rsid w:val="00EB5695"/>
    <w:rsid w:val="00EB5921"/>
    <w:rsid w:val="00EC155B"/>
    <w:rsid w:val="00EC2DF9"/>
    <w:rsid w:val="00EC553D"/>
    <w:rsid w:val="00ED0496"/>
    <w:rsid w:val="00ED2431"/>
    <w:rsid w:val="00ED469F"/>
    <w:rsid w:val="00ED593A"/>
    <w:rsid w:val="00ED59F7"/>
    <w:rsid w:val="00ED7D02"/>
    <w:rsid w:val="00EE4806"/>
    <w:rsid w:val="00EF0E6F"/>
    <w:rsid w:val="00EF1691"/>
    <w:rsid w:val="00EF1B59"/>
    <w:rsid w:val="00EF36A2"/>
    <w:rsid w:val="00EF3D9A"/>
    <w:rsid w:val="00EF3DC6"/>
    <w:rsid w:val="00F00EAB"/>
    <w:rsid w:val="00F01652"/>
    <w:rsid w:val="00F033EB"/>
    <w:rsid w:val="00F0795D"/>
    <w:rsid w:val="00F11FEC"/>
    <w:rsid w:val="00F120DF"/>
    <w:rsid w:val="00F124F9"/>
    <w:rsid w:val="00F12D6C"/>
    <w:rsid w:val="00F1310C"/>
    <w:rsid w:val="00F155FD"/>
    <w:rsid w:val="00F16152"/>
    <w:rsid w:val="00F16E68"/>
    <w:rsid w:val="00F1749B"/>
    <w:rsid w:val="00F239B9"/>
    <w:rsid w:val="00F2723C"/>
    <w:rsid w:val="00F306CB"/>
    <w:rsid w:val="00F3247F"/>
    <w:rsid w:val="00F32D71"/>
    <w:rsid w:val="00F32E96"/>
    <w:rsid w:val="00F331A5"/>
    <w:rsid w:val="00F42DC7"/>
    <w:rsid w:val="00F519FA"/>
    <w:rsid w:val="00F51CFA"/>
    <w:rsid w:val="00F523B5"/>
    <w:rsid w:val="00F5551F"/>
    <w:rsid w:val="00F56EBA"/>
    <w:rsid w:val="00F578B4"/>
    <w:rsid w:val="00F60C90"/>
    <w:rsid w:val="00F60F22"/>
    <w:rsid w:val="00F615A5"/>
    <w:rsid w:val="00F648C0"/>
    <w:rsid w:val="00F65ECE"/>
    <w:rsid w:val="00F66FBA"/>
    <w:rsid w:val="00F7514B"/>
    <w:rsid w:val="00F75C4E"/>
    <w:rsid w:val="00F7769C"/>
    <w:rsid w:val="00F77B20"/>
    <w:rsid w:val="00F80F5E"/>
    <w:rsid w:val="00F81C50"/>
    <w:rsid w:val="00F8532C"/>
    <w:rsid w:val="00F85942"/>
    <w:rsid w:val="00F85DC4"/>
    <w:rsid w:val="00F902A7"/>
    <w:rsid w:val="00FA1B74"/>
    <w:rsid w:val="00FA2AA5"/>
    <w:rsid w:val="00FA2FC0"/>
    <w:rsid w:val="00FA470D"/>
    <w:rsid w:val="00FB2EDF"/>
    <w:rsid w:val="00FB59EC"/>
    <w:rsid w:val="00FB7155"/>
    <w:rsid w:val="00FC2754"/>
    <w:rsid w:val="00FC28C1"/>
    <w:rsid w:val="00FC2DAB"/>
    <w:rsid w:val="00FC3D95"/>
    <w:rsid w:val="00FC4557"/>
    <w:rsid w:val="00FC585E"/>
    <w:rsid w:val="00FC5E93"/>
    <w:rsid w:val="00FC7B27"/>
    <w:rsid w:val="00FD23BF"/>
    <w:rsid w:val="00FD3748"/>
    <w:rsid w:val="00FD64E0"/>
    <w:rsid w:val="00FE190D"/>
    <w:rsid w:val="00FE2A8A"/>
    <w:rsid w:val="00FE400B"/>
    <w:rsid w:val="00FE6503"/>
    <w:rsid w:val="00FE6A8A"/>
    <w:rsid w:val="00FE6BC6"/>
    <w:rsid w:val="00FF0C96"/>
    <w:rsid w:val="00FF536A"/>
    <w:rsid w:val="00FF613E"/>
    <w:rsid w:val="00FF69C8"/>
    <w:rsid w:val="00FF7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FD3613"/>
  <w15:docId w15:val="{1E7B53DF-0379-4E53-A36E-E1FA543F2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39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27DB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984D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71B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1B2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11C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1C96"/>
  </w:style>
  <w:style w:type="paragraph" w:styleId="Footer">
    <w:name w:val="footer"/>
    <w:basedOn w:val="Normal"/>
    <w:link w:val="FooterChar"/>
    <w:uiPriority w:val="99"/>
    <w:unhideWhenUsed/>
    <w:rsid w:val="00711C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C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423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F86357-BB4D-4AF6-ADF7-954EAA0DB3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25</Words>
  <Characters>242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NGUYỄN ĐỨC TƯỜNG</cp:lastModifiedBy>
  <cp:revision>4</cp:revision>
  <cp:lastPrinted>2016-01-18T02:36:00Z</cp:lastPrinted>
  <dcterms:created xsi:type="dcterms:W3CDTF">2018-07-24T09:16:00Z</dcterms:created>
  <dcterms:modified xsi:type="dcterms:W3CDTF">2018-07-24T09:20:00Z</dcterms:modified>
</cp:coreProperties>
</file>